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AF33B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bootstrap list group scroll with max height*/</w:t>
      </w:r>
    </w:p>
    <w:p w14:paraId="4F92217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Code from https://stackoverflow.com/questions/47256185/bootstrap-list-group-scro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*/</w:t>
      </w:r>
    </w:p>
    <w:p w14:paraId="341B600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</w:t>
      </w:r>
      <w:proofErr w:type="spellStart"/>
      <w:proofErr w:type="gramStart"/>
      <w:r>
        <w:rPr>
          <w:rFonts w:ascii="Consolas" w:hAnsi="Consolas" w:cs="Consolas"/>
          <w:color w:val="800000"/>
          <w:sz w:val="19"/>
          <w:szCs w:val="19"/>
        </w:rPr>
        <w:t>signatur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</w:t>
      </w:r>
      <w:proofErr w:type="gramEnd"/>
    </w:p>
    <w:p w14:paraId="19408993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x-heigh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30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BEA7E6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bottom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DFF2EFF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overflow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croll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1BACBB8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webki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-overflow-scroll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ouch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6263EF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496903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4E5A2E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Example from https://www.w3schools.com/howto/tryit.asp?filename=tryhow_js_password_v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*/</w:t>
      </w:r>
    </w:p>
    <w:p w14:paraId="4BE6522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E99766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The message box is shown when the user clicks on the password fiel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*/</w:t>
      </w:r>
    </w:p>
    <w:p w14:paraId="656214F8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essag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ECB640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BC95CFF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#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1f1f1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7019799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#000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21B72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lativ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F7D1715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2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CEB6376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top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D536FD2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F5AFD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67C22B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essage1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790B726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5CF0A3E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background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#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1f1f1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2C8B36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#000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897702D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lativ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4B74E8D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2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74D801E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margin-top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338D358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10A5A5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AF7A23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ess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1ED90B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35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1D4B96F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8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8DA96B6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D4B794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93A586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0000"/>
          <w:sz w:val="19"/>
          <w:szCs w:val="19"/>
        </w:rPr>
        <w:t>#message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E41C9C9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adding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10p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35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CE7287E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font-siz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18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B094903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E42A664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F65445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 xml:space="preserve">Add a green text 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 and a checkmark when the requirements are 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*/</w:t>
      </w:r>
    </w:p>
    <w:p w14:paraId="4E0BC45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.val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4781F50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reen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F56148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45D8DE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19A645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vali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:bef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70C664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lativ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1BBA68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35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6EF6300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nten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Segoe UI Emoji" w:hAnsi="Segoe UI Emoji" w:cs="Segoe UI Emoji"/>
          <w:color w:val="0000FF"/>
          <w:sz w:val="19"/>
          <w:szCs w:val="19"/>
        </w:rPr>
        <w:t>✔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8B5E36D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E279B4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63D59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/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 xml:space="preserve">Add a red text 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 and an "x" when the requirements are wr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6400"/>
          <w:sz w:val="19"/>
          <w:szCs w:val="19"/>
        </w:rPr>
        <w:t>*/</w:t>
      </w:r>
    </w:p>
    <w:p w14:paraId="7404FA15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.inval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DFAF2B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F3F00E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13237E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4576BC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nvalid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:befo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FE8DB97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position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elativ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33D3322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35px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DDF5BD1" w14:textId="77777777" w:rsidR="00FB36C7" w:rsidRDefault="00FB36C7" w:rsidP="00FB36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FF0000"/>
          <w:sz w:val="19"/>
          <w:szCs w:val="19"/>
        </w:rPr>
        <w:t>content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Segoe UI Emoji" w:hAnsi="Segoe UI Emoji" w:cs="Segoe UI Emoji"/>
          <w:color w:val="0000FF"/>
          <w:sz w:val="19"/>
          <w:szCs w:val="19"/>
        </w:rPr>
        <w:t>✖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79EA33D" w14:textId="46AE5B3B" w:rsidR="005C0F2A" w:rsidRDefault="00FB36C7" w:rsidP="00FB36C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14:paraId="5394622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7E86672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ate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52F4B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tract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? id)</w:t>
      </w:r>
    </w:p>
    <w:p w14:paraId="027370D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1BDB1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53DB5E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B787D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Log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88644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2048A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633562B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21A0C0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d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.causes.F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d)!=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C4C76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6C5DC1E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cause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u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caus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d);</w:t>
      </w:r>
    </w:p>
    <w:p w14:paraId="63E4D8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uses.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5D4993A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E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auses).Stat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ityState.Modifi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B142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SaveChang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D57FA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321CE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62FD9F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Cau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Retraction Succeeded.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record has been updat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6D57A5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AdminInde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6C3DB0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12B6CA4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7ACF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Cau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Retraction Failed.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record has been updat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780B6F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AdminInde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F70C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339DBEC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5ACB5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DC48D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 xml:space="preserve">"Invalid Id.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u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Retraction Failed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815E5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AdminInde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60C500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165CC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95661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1FA14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7203B4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ate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33371F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NewCau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14:paraId="37A857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nd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Include = </w:t>
      </w:r>
      <w:r>
        <w:rPr>
          <w:rFonts w:ascii="Consolas" w:hAnsi="Consolas" w:cs="Consolas"/>
          <w:color w:val="A31515"/>
          <w:sz w:val="19"/>
          <w:szCs w:val="19"/>
        </w:rPr>
        <w:t>"causeId,author,title,startDate,endDate,status,description,photoLnk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5020F97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ause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u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edFileB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L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C0E75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1B2860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8CDBC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7B9C6C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Log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D0B50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609FB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81295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C08D59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State.IsVal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9F734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BA2744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MembersController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GetLoginDetail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Session[</w:t>
      </w:r>
      <w:r>
        <w:rPr>
          <w:rFonts w:ascii="Consolas" w:hAnsi="Consolas" w:cs="Consolas"/>
          <w:color w:val="A31515"/>
          <w:sz w:val="19"/>
          <w:szCs w:val="19"/>
        </w:rPr>
        <w:t>"crrUsername"</w:t>
      </w:r>
      <w:r>
        <w:rPr>
          <w:rFonts w:ascii="Consolas" w:hAnsi="Consolas" w:cs="Consolas"/>
          <w:color w:val="000000"/>
          <w:sz w:val="19"/>
          <w:szCs w:val="19"/>
        </w:rPr>
        <w:t xml:space="preserve">].ToString()) !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25414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1E91F0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hotoL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FB2AE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64D1394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pic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GetFileNameWithoutExten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Lnk.File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98E80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GetExten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Lnk.File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ADCF65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path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Comb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09E2744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rver.Map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cause/"</w:t>
      </w:r>
      <w:r>
        <w:rPr>
          <w:rFonts w:ascii="Consolas" w:hAnsi="Consolas" w:cs="Consolas"/>
          <w:color w:val="000000"/>
          <w:sz w:val="19"/>
          <w:szCs w:val="19"/>
        </w:rPr>
        <w:t xml:space="preserve">),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F94264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IO.File.Exis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path))</w:t>
      </w:r>
    </w:p>
    <w:p w14:paraId="018C709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    {</w:t>
      </w:r>
    </w:p>
    <w:p w14:paraId="03C931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pic += </w:t>
      </w:r>
      <w:r>
        <w:rPr>
          <w:rFonts w:ascii="Consolas" w:hAnsi="Consolas" w:cs="Consolas"/>
          <w:color w:val="A31515"/>
          <w:sz w:val="19"/>
          <w:szCs w:val="19"/>
        </w:rPr>
        <w:t>"_1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87E7AA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path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Comb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073490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rver.Map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cause/"</w:t>
      </w:r>
      <w:r>
        <w:rPr>
          <w:rFonts w:ascii="Consolas" w:hAnsi="Consolas" w:cs="Consolas"/>
          <w:color w:val="000000"/>
          <w:sz w:val="19"/>
          <w:szCs w:val="19"/>
        </w:rPr>
        <w:t xml:space="preserve">),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69B36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}</w:t>
      </w:r>
    </w:p>
    <w:p w14:paraId="0B89000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D25AC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8000"/>
          <w:sz w:val="19"/>
          <w:szCs w:val="19"/>
        </w:rPr>
        <w:t>// file is uploaded</w:t>
      </w:r>
    </w:p>
    <w:p w14:paraId="1DF1E03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toLnk.Save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path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3332F8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uses.photoLn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B2A1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08F482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7364F0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6982C80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uses.photoLn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default.jpg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41E5B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501606B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0BF8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caus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auses);</w:t>
      </w:r>
    </w:p>
    <w:p w14:paraId="7E5614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SaveChang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760BF9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5A302D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39B187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Cau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Creation Succeeded.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record has been updat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A9C316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52004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385F320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0F8C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Caus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Creation Failed.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record has been updat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A899B3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C1554D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19659D1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6A4870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780CA1E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Invalid us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( Possibility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of an attack)</w:t>
      </w:r>
    </w:p>
    <w:p w14:paraId="17AB817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>"Invalid User. Cause Creation Failed. Please Log In and try again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991AF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4FA5D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23E06B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38272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>"Invalid Model. Cause Creation Fail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E63CB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586618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F596E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4F531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7281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EBE7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Enumer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causes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PartialCau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120D8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41829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caus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-1).Include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DFBAC5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ByDescend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auses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uses.start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.Tak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B0F9E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1391D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736716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A8D6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rtialView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rtialCaus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E428F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A91FE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artialVi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PartialVie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PartialCau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4DE841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2306AB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7A35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5361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GET: Causes</w:t>
      </w:r>
    </w:p>
    <w:p w14:paraId="1ED394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E876A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1C21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useAdmin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C3C61F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387201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me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1E7DB3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memb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LoginDetai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16D1AF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3E695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mber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.member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65C4F6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E5EF4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cause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caus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Inclu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ByDescend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start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BDB0E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 ;</w:t>
      </w:r>
    </w:p>
    <w:p w14:paraId="1DD525D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View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uses.ToLi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1519C44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88BDE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EFB78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Aband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F610B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ome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Inde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9EEC72B" w14:textId="5CD59E34" w:rsidR="006807F7" w:rsidRDefault="006807F7" w:rsidP="006807F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49AC9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14091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51E0C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View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CC998B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CF59D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A8D1C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b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883BC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0D69C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vc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ntroller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sembly.Ge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43B130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Mo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.G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o.Run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54E3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A119C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Version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vcName.Version.Maj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vcName.Version.Min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765C2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Runtime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Mo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?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ono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NE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E75E5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1B2B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Your application description page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57350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E2D0F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77E84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617B7E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F5E7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2BB9B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24C87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CF575A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FAFAC4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1715F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5765D3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8E239C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9D06A3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881D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DF5BB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lowAnonymo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6CF1EA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2D7C0F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ate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A1284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ssW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370C70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8907D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A1D6BA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5B89C0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46534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2F638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D58DE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DB0DCC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InvalidUs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Invalid Username. Please make sure that the username field is vali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512E20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member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LoginDetai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75628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mbers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50F1C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657AC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NotValidUs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Invalid User. Please make sure that the username field is vali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C75B2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}</w:t>
      </w:r>
    </w:p>
    <w:p w14:paraId="6A458D3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94814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D3A28C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passw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ssWd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2B3C64B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46F0A0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Cl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1843031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ema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DB588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.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DF5F6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Time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5;</w:t>
      </w:r>
      <w:proofErr w:type="gramEnd"/>
    </w:p>
    <w:p w14:paraId="0E5C97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11FF37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11CAC6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322DF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Failed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;</w:t>
      </w:r>
      <w:proofErr w:type="gramEnd"/>
    </w:p>
    <w:p w14:paraId="3F1AD1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2F044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8A3CF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5180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1BED5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0FB0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gn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1F738F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4517C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51A79A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3B8DF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65B16D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F88F53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347CD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Registration Pag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CA675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EF47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EA2066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8DC2DD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D6EF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DAA8C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llowAnonymo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2EFD8E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ate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66197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gn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14:paraId="5907553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nd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Include = </w:t>
      </w:r>
      <w:r>
        <w:rPr>
          <w:rFonts w:ascii="Consolas" w:hAnsi="Consolas" w:cs="Consolas"/>
          <w:color w:val="A31515"/>
          <w:sz w:val="19"/>
          <w:szCs w:val="19"/>
        </w:rPr>
        <w:t>"email,passwd,first_name,last_name,fst_add,snd_add,trd_add,photo,memberType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95C65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members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edFileB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hoto)</w:t>
      </w:r>
    </w:p>
    <w:p w14:paraId="389DE0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BCD435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C9E57D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19CEC7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2923E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153C4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99584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State.IsVal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DC47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BA369B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LoginDetai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.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71B0ED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4415DA0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hoto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5AED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5C49C9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pic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GetFileNameWithoutExten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hoto.File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5D6C54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GetExten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hoto.File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5C05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path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Comb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4446E4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rver.Map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rofile/"</w:t>
      </w:r>
      <w:r>
        <w:rPr>
          <w:rFonts w:ascii="Consolas" w:hAnsi="Consolas" w:cs="Consolas"/>
          <w:color w:val="000000"/>
          <w:sz w:val="19"/>
          <w:szCs w:val="19"/>
        </w:rPr>
        <w:t xml:space="preserve">),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EBEBE1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IO.File.Exis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path))</w:t>
      </w:r>
    </w:p>
    <w:p w14:paraId="268FA05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6F07331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pic += </w:t>
      </w:r>
      <w:r>
        <w:rPr>
          <w:rFonts w:ascii="Consolas" w:hAnsi="Consolas" w:cs="Consolas"/>
          <w:color w:val="A31515"/>
          <w:sz w:val="19"/>
          <w:szCs w:val="19"/>
        </w:rPr>
        <w:t>"_1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2402BD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path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.Comb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72DE7D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rver.Map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rofile/"</w:t>
      </w:r>
      <w:r>
        <w:rPr>
          <w:rFonts w:ascii="Consolas" w:hAnsi="Consolas" w:cs="Consolas"/>
          <w:color w:val="000000"/>
          <w:sz w:val="19"/>
          <w:szCs w:val="19"/>
        </w:rPr>
        <w:t xml:space="preserve">),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C945D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42D4F6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FA0E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</w:rPr>
        <w:t>// file is uploaded</w:t>
      </w:r>
    </w:p>
    <w:p w14:paraId="5A0F75A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hoto.SaveA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path);</w:t>
      </w:r>
    </w:p>
    <w:p w14:paraId="1E2243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phot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pic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78845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617AF49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50755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45762B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photo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default.jpg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65E4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1CFDFF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32D7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807E3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NewMe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members);</w:t>
      </w:r>
    </w:p>
    <w:p w14:paraId="6077E91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335E5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75B830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Cl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63323F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ema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F7C26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mbers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.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EAA7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Time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5;</w:t>
      </w:r>
      <w:proofErr w:type="gramEnd"/>
    </w:p>
    <w:p w14:paraId="262B229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FDAEE8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6CFE35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5FAAE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SQl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Member Registration Failed.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ql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record has been updat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42C89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B9790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081742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1526D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SQl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Existed Username/Email Address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23A57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232EA51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F7FF8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69AF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View(member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080CB8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0BE38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23F5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Pro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D93D2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AEEE48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9C2607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0FBA9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A049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D37C5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A15E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Under Construction. This Should Provide A View Of Your Own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Profile 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AC7C4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289F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184D75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0473C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F4E7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Caus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96507D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3E9716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DAF86A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1CCBA0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08D1A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B6059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44151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Under Construction. This Should Provide A View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Of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Your Own Cause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EA12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CF28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58DCE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81F5DA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5895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F71F4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1B100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7D15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FAB0F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6D182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}</w:t>
      </w:r>
    </w:p>
    <w:p w14:paraId="54444D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4E125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Your contact page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D2198A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E9EF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90EBE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3B6AF0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6626B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gou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3E72B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66EF1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Cl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943CFA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ssion.Aband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98279E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gedO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>"You have been logged out. Please log in again to proce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D8CA3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de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75A487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D9B725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7D93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86C1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ction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rror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FB8A31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95546F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78FCE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25246C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973276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BC4B3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NewMe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embers members)</w:t>
      </w:r>
    </w:p>
    <w:p w14:paraId="0F9EC6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936470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member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embers);</w:t>
      </w:r>
    </w:p>
    <w:p w14:paraId="124EE6A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SaveChang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7F26C3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A2EE0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6E7D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Get Member Login Details</w:t>
      </w:r>
    </w:p>
    <w:p w14:paraId="20E0E91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members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oginDetai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F5A55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79A290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025F5E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B573D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members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member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D063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mbers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embers;</w:t>
      </w:r>
    </w:p>
    <w:p w14:paraId="4179362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2200F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0903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BD656A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613A8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2F1F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B71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871CD1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lidate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30D551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directToRoute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ledge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[Bind(Include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Id,memberId,dat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2A788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pledges pledges)</w:t>
      </w:r>
    </w:p>
    <w:p w14:paraId="70280D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BA7BC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CFF672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D256F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Log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044B86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762723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State.IsVal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C4E0C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9EF234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pledg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s.causeId,pledges.memb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==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2857F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54C3996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pledg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pledges);</w:t>
      </w:r>
    </w:p>
    <w:p w14:paraId="6EE052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b.SaveChang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EB92D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id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s.cau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14:paraId="1117DF5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5BDFD76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>"Duplicated signature recognised. You can only pledge your support once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556AF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id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s.cau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5987825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3EA0D3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CE36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thentication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</w:rPr>
        <w:t>"Your login details are invalid. Please login again to proceed.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4117C5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directTo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id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s.cau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);</w:t>
      </w:r>
    </w:p>
    <w:p w14:paraId="2500D8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model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Enumer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PFW_CW_2.Models.causes&gt;</w:t>
      </w:r>
    </w:p>
    <w:p w14:paraId="2C6CD8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66B8349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ayout = </w:t>
      </w:r>
      <w:r>
        <w:rPr>
          <w:rFonts w:ascii="Consolas" w:hAnsi="Consolas" w:cs="Consolas"/>
          <w:color w:val="A31515"/>
          <w:sz w:val="19"/>
          <w:szCs w:val="19"/>
        </w:rPr>
        <w:t>"~/Views/Shared/_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yout.cshtml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3C6D1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auses Admin Index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D67FD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59813E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4E530C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  <w:r>
        <w:rPr>
          <w:rFonts w:ascii="Consolas" w:hAnsi="Consolas" w:cs="Consolas"/>
          <w:color w:val="000000"/>
          <w:sz w:val="19"/>
          <w:szCs w:val="19"/>
        </w:rPr>
        <w:t>Causes Admin Index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30C9B6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</w:p>
    <w:p w14:paraId="75B3852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form-group error"&gt;</w:t>
      </w:r>
    </w:p>
    <w:p w14:paraId="030914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6CBCF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C9A660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49665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CE840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501EB8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5B516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succes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F1C98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371D64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7D953B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10C9E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table"&gt;</w:t>
      </w:r>
    </w:p>
    <w:p w14:paraId="3C1CA9A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</w:p>
    <w:p w14:paraId="32A5DA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1FCEFBE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#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A24D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3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Cause Titl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7902BA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Published O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E7B8F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Statu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4B02C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AFE6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hea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81A94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bo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</w:p>
    <w:p w14:paraId="7EC5F9D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0C0EED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l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3BDD27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1440B8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12048E0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53C8B7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5647803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00F6C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"&gt;</w:t>
      </w:r>
    </w:p>
    <w:p w14:paraId="3ABE16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96146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4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font-weight-bold "&gt;</w:t>
      </w:r>
    </w:p>
    <w:p w14:paraId="13DD11F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id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cau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)</w:t>
      </w:r>
    </w:p>
    <w:p w14:paraId="230678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5C2F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3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4DA9F1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rtDate.HasVal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B3C67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{</w:t>
      </w:r>
    </w:p>
    <w:p w14:paraId="0AD20FF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rtDate.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ToShortDat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37BA26F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}</w:t>
      </w:r>
    </w:p>
    <w:p w14:paraId="7B7544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CCDA3C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4 text-m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811792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31611E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5CD15A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7C5713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{</w:t>
      </w:r>
    </w:p>
    <w:p w14:paraId="4C94AC5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0:</w:t>
      </w:r>
    </w:p>
    <w:p w14:paraId="7EA42DE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ending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B825F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3993D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E1F2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4F2A4B9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ublish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4A4027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2FFFBD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-1:</w:t>
      </w:r>
    </w:p>
    <w:p w14:paraId="716DCBD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Retract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C32A5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E1016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A2F684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Not Availabl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7BF706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64759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}</w:t>
      </w:r>
    </w:p>
    <w:p w14:paraId="7A449E3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</w:p>
    <w:p w14:paraId="357786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57709F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{</w:t>
      </w:r>
    </w:p>
    <w:p w14:paraId="02C553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tractResul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73411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))</w:t>
      </w:r>
    </w:p>
    <w:p w14:paraId="538716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{</w:t>
      </w:r>
    </w:p>
    <w:p w14:paraId="0088506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088251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causeId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"/&gt;</w:t>
      </w:r>
    </w:p>
    <w:p w14:paraId="0A8B9D8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-sm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dang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onclick</w:t>
      </w:r>
      <w:r>
        <w:rPr>
          <w:rFonts w:ascii="Consolas" w:hAnsi="Consolas" w:cs="Consolas"/>
          <w:color w:val="0000FF"/>
          <w:sz w:val="19"/>
          <w:szCs w:val="19"/>
        </w:rPr>
        <w:t>="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rm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'Are you sure ?'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Retract"/&gt;</w:t>
      </w:r>
    </w:p>
    <w:p w14:paraId="2927D86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}</w:t>
      </w:r>
    </w:p>
    <w:p w14:paraId="78A646D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}</w:t>
      </w:r>
    </w:p>
    <w:p w14:paraId="1DF79C2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3F2D51E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AC532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5FDD9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4693AC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2A3FBE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6A6B55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bod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C02DC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ab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1A9A2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35BA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r>
        <w:rPr>
          <w:rFonts w:ascii="Consolas" w:hAnsi="Consolas" w:cs="Consolas"/>
          <w:color w:val="000000"/>
          <w:sz w:val="19"/>
          <w:szCs w:val="19"/>
        </w:rPr>
        <w:t>PFW_C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.Models.causes</w:t>
      </w:r>
      <w:proofErr w:type="gramEnd"/>
    </w:p>
    <w:p w14:paraId="0533C07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6B5B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0AA5845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AD28E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AB48FD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custom-css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BFF9C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2BD3A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Detail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4645A5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EB2BF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02E44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FC0B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5A9E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 col-12"&gt;</w:t>
      </w:r>
    </w:p>
    <w:p w14:paraId="25735E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nt-weight-bold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col-12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tit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FEE2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2E525FD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 align-middle"&gt;</w:t>
      </w:r>
    </w:p>
    <w:p w14:paraId="293301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l-sm-12 col-md-5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 align-middle"&gt;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cause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photoLn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Cause-Phot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C158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sm-12 col-md-7 align-middle"&gt;</w:t>
      </w:r>
    </w:p>
    <w:p w14:paraId="2871787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2428647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start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CA342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5E3F2D8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?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rt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8C303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text-secondary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Published on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secondary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rDate.Value.ToShortDateStr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C6206E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7AF77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80A5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5377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302ECAA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tring author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members.firs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members.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2217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text-secondary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Published by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secondary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>autho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CE4D7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023078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1888D80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text-secondary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This cause have had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warning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ledges.Count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supporter(s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D328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43D054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thentication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4C55E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4D881A1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12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thenticationError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95EC8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435AA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9DE9D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4C5E62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12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F484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E9422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F376F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E281A5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ledgeAct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ledg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387DE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col-12"</w:t>
      </w:r>
      <w:r>
        <w:rPr>
          <w:rFonts w:ascii="Consolas" w:hAnsi="Consolas" w:cs="Consolas"/>
          <w:color w:val="000000"/>
          <w:sz w:val="19"/>
          <w:szCs w:val="19"/>
        </w:rPr>
        <w:t xml:space="preserve"> }))</w:t>
      </w:r>
    </w:p>
    <w:p w14:paraId="3E60DC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4EC461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174A286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*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auseId,memberId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,d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12FD43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useI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causeI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9171D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emberI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>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6CBC8D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da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.Now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2E4F7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 col-12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warning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align-midd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Pledge your support to this cau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4F080A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984FA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D8763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justify-conten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col-12 p-2"&gt;</w:t>
      </w:r>
    </w:p>
    <w:p w14:paraId="7DF7E8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Social Media Sharing Function from https://sharethis.com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2A9A2EB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ava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platform-api.sharethis.com/js/sharethis.js#property=5e9d00af69017f0019705263&amp;product=inline-share-button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sync</w:t>
      </w:r>
      <w:r>
        <w:rPr>
          <w:rFonts w:ascii="Consolas" w:hAnsi="Consolas" w:cs="Consolas"/>
          <w:color w:val="0000FF"/>
          <w:sz w:val="19"/>
          <w:szCs w:val="19"/>
        </w:rPr>
        <w:t>="async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FE46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harethi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inline-share-buttons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0EAE0F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DC48C7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4C8D8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sm-12 col-md-12 text-secondary text-info align-middle p-3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del.descriptio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BDDB8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40C29F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Back To Homepag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 xml:space="preserve">"col-12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default text-primary text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lign-middle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11B21E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94AE7F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49B168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</w:p>
    <w:p w14:paraId="360620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4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  <w:r>
        <w:rPr>
          <w:rFonts w:ascii="Consolas" w:hAnsi="Consolas" w:cs="Consolas"/>
          <w:color w:val="000000"/>
          <w:sz w:val="19"/>
          <w:szCs w:val="19"/>
        </w:rPr>
        <w:t xml:space="preserve"> Full list of supporters including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4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1AB3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ignatureLis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list-group list-group-flush list-group-horizontal-md flex-fill overflow-auto text-secondary"&gt;</w:t>
      </w:r>
    </w:p>
    <w:p w14:paraId="2F5DB67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392EBC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odel.pledges.OrderByDescend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5106BFC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{</w:t>
      </w:r>
    </w:p>
    <w:p w14:paraId="0AF73E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A23E5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5E1C8F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?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A992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list-group-item col-md-3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member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ir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members.la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n (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edgeDate.Value.ToShortDat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C685CC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7ABD110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243B4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14:paraId="3A6F924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list-group-item col-md-3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member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irs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members.last_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54C4F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14:paraId="3B972A5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40A3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17C39E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6B59BC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270B4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4E843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D6B277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9DA54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6EDB1D3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About Us - Vote with Your Walle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6FCA1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04C0C95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F7ED3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"&gt;</w:t>
      </w:r>
    </w:p>
    <w:p w14:paraId="2C5400B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bout Us - Our Missio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AC4D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info p-3"&gt;</w:t>
      </w:r>
    </w:p>
    <w:p w14:paraId="46153D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ote with Your Wallet was established as a mean to publicly express the objections to creative tax avoidance,</w:t>
      </w:r>
    </w:p>
    <w:p w14:paraId="37F1876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unfair employment practices, racism, disregard of environmental impact and other unethical business and political practices.</w:t>
      </w:r>
    </w:p>
    <w:p w14:paraId="47E4DD7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106CD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Our platform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B2CCC8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info p-3"&gt;</w:t>
      </w:r>
    </w:p>
    <w:p w14:paraId="40AE142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Our platform enables us like-minds to add our signatures under a cause, which can be created by other members,</w:t>
      </w:r>
    </w:p>
    <w:p w14:paraId="71480B3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supporting with the cause and pledging not to do business or otherwise deal with</w:t>
      </w:r>
    </w:p>
    <w:p w14:paraId="73E2F7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the misbehaving entity highlighted in the cause.</w:t>
      </w:r>
    </w:p>
    <w:p w14:paraId="65493D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CC22F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6653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9EDD7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4A341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64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&lt;h2&gt;@</w:t>
      </w:r>
      <w:proofErr w:type="spellStart"/>
      <w:proofErr w:type="gramStart"/>
      <w:r>
        <w:rPr>
          <w:rFonts w:ascii="Consolas" w:hAnsi="Consolas" w:cs="Consolas"/>
          <w:color w:val="0064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.&lt;</w:t>
      </w:r>
      <w:proofErr w:type="gramEnd"/>
      <w:r>
        <w:rPr>
          <w:rFonts w:ascii="Consolas" w:hAnsi="Consolas" w:cs="Consolas"/>
          <w:color w:val="006400"/>
          <w:sz w:val="19"/>
          <w:szCs w:val="19"/>
        </w:rPr>
        <w:t>/h2&gt;</w:t>
      </w:r>
    </w:p>
    <w:p w14:paraId="761D3D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64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h3&gt;@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ViewBag.Message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&lt;/h3&gt;</w:t>
      </w:r>
    </w:p>
    <w:p w14:paraId="5ABD37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64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>&lt;h2&gt;Welcome to ASP.NET MVC @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ViewData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["Version"] on @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ViewData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["Runtime"</w:t>
      </w:r>
      <w:proofErr w:type="gramStart"/>
      <w:r>
        <w:rPr>
          <w:rFonts w:ascii="Consolas" w:hAnsi="Consolas" w:cs="Consolas"/>
          <w:color w:val="006400"/>
          <w:sz w:val="19"/>
          <w:szCs w:val="19"/>
        </w:rPr>
        <w:t>]!&lt;</w:t>
      </w:r>
      <w:proofErr w:type="gramEnd"/>
      <w:r>
        <w:rPr>
          <w:rFonts w:ascii="Consolas" w:hAnsi="Consolas" w:cs="Consolas"/>
          <w:color w:val="006400"/>
          <w:sz w:val="19"/>
          <w:szCs w:val="19"/>
        </w:rPr>
        <w:t>/h2&gt;</w:t>
      </w:r>
    </w:p>
    <w:p w14:paraId="74F69CE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6400"/>
          <w:sz w:val="19"/>
          <w:szCs w:val="19"/>
        </w:rPr>
        <w:t xml:space="preserve">&lt;p&gt;Use this area to provide additional </w:t>
      </w:r>
      <w:proofErr w:type="gramStart"/>
      <w:r>
        <w:rPr>
          <w:rFonts w:ascii="Consolas" w:hAnsi="Consolas" w:cs="Consolas"/>
          <w:color w:val="006400"/>
          <w:sz w:val="19"/>
          <w:szCs w:val="19"/>
        </w:rPr>
        <w:t>information.&lt;</w:t>
      </w:r>
      <w:proofErr w:type="gramEnd"/>
      <w:r>
        <w:rPr>
          <w:rFonts w:ascii="Consolas" w:hAnsi="Consolas" w:cs="Consolas"/>
          <w:color w:val="006400"/>
          <w:sz w:val="19"/>
          <w:szCs w:val="19"/>
        </w:rPr>
        <w:t>/p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@{</w:t>
      </w:r>
    </w:p>
    <w:p w14:paraId="33ED74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ayout = </w:t>
      </w:r>
      <w:r>
        <w:rPr>
          <w:rFonts w:ascii="Consolas" w:hAnsi="Consolas" w:cs="Consolas"/>
          <w:color w:val="A31515"/>
          <w:sz w:val="19"/>
          <w:szCs w:val="19"/>
        </w:rPr>
        <w:t>"~/Views/Shared/_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yout.cshtml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7A3C9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Log I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16F79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C940E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01A04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"&gt;</w:t>
      </w:r>
    </w:p>
    <w:p w14:paraId="446FD98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"&gt;</w:t>
      </w:r>
    </w:p>
    <w:p w14:paraId="11F900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primary "&gt;</w:t>
      </w:r>
    </w:p>
    <w:p w14:paraId="188CCE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Log I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CCBB6A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2A09A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info "&gt;</w:t>
      </w:r>
    </w:p>
    <w:p w14:paraId="0DC0B9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Please log in with your username and password to continu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9D782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516576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523632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9FC8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31DACD2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 error"&gt;</w:t>
      </w:r>
    </w:p>
    <w:p w14:paraId="31FD53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iewBag.Failed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7517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D1ABE8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Invalid Login Information. Please try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gain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60B7FE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5237AD3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FD1C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iewBag.NotValidUs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5386E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0FB68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NotValidUs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D655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4A309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iewBag.InvalidUs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D9EFAC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707BA6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NotValidUs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E85C8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3D583F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D8F254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965B2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method</w:t>
      </w:r>
      <w:r>
        <w:rPr>
          <w:rFonts w:ascii="Consolas" w:hAnsi="Consolas" w:cs="Consolas"/>
          <w:color w:val="0000FF"/>
          <w:sz w:val="19"/>
          <w:szCs w:val="19"/>
        </w:rPr>
        <w:t>="pos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ction</w:t>
      </w:r>
      <w:r>
        <w:rPr>
          <w:rFonts w:ascii="Consolas" w:hAnsi="Consolas" w:cs="Consolas"/>
          <w:color w:val="0000FF"/>
          <w:sz w:val="19"/>
          <w:szCs w:val="19"/>
        </w:rPr>
        <w:t>="/Home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E32D3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5EE255B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2BFE64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&gt;</w:t>
      </w:r>
      <w:r>
        <w:rPr>
          <w:rFonts w:ascii="Consolas" w:hAnsi="Consolas" w:cs="Consolas"/>
          <w:color w:val="000000"/>
          <w:sz w:val="19"/>
          <w:szCs w:val="19"/>
        </w:rPr>
        <w:t>Username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54375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emai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</w:p>
    <w:p w14:paraId="0EDC71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r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@abc.xyz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/&gt;</w:t>
      </w:r>
    </w:p>
    <w:p w14:paraId="39EAEF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505DA6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4C98C0A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ssW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Password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232CE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password"</w:t>
      </w:r>
    </w:p>
    <w:p w14:paraId="2F7E147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ssW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ssW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********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2E34F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73854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BCC8C7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 col-12 form-contro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-defaul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primar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logi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ign In"/&gt;</w:t>
      </w:r>
    </w:p>
    <w:p w14:paraId="6135C0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62F26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9E931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2554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19729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4E0D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BC99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  <w:proofErr w:type="gramEnd"/>
    </w:p>
    <w:p w14:paraId="27563D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ayout = </w:t>
      </w:r>
      <w:r>
        <w:rPr>
          <w:rFonts w:ascii="Consolas" w:hAnsi="Consolas" w:cs="Consolas"/>
          <w:color w:val="A31515"/>
          <w:sz w:val="19"/>
          <w:szCs w:val="19"/>
        </w:rPr>
        <w:t>"~/Views/Shared/_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yout.cshtml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27657C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My New Caus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112DC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B9513C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25391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ntainer col-12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"&gt;</w:t>
      </w:r>
    </w:p>
    <w:p w14:paraId="7C0C5E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primary"&gt;</w:t>
      </w:r>
      <w:r>
        <w:rPr>
          <w:rFonts w:ascii="Consolas" w:hAnsi="Consolas" w:cs="Consolas"/>
          <w:color w:val="000000"/>
          <w:sz w:val="19"/>
          <w:szCs w:val="19"/>
        </w:rPr>
        <w:t>Create new caus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802C9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info"&gt;</w:t>
      </w:r>
      <w:r>
        <w:rPr>
          <w:rFonts w:ascii="Consolas" w:hAnsi="Consolas" w:cs="Consolas"/>
          <w:color w:val="000000"/>
          <w:sz w:val="19"/>
          <w:szCs w:val="19"/>
        </w:rPr>
        <w:t xml:space="preserve"> Please fill in the following details to create a new caus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3BE5B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E95CA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col-12"&gt;</w:t>
      </w:r>
    </w:p>
    <w:p w14:paraId="2C95361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eate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34925D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id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gnupfor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c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multipart/form-data"</w:t>
      </w:r>
      <w:r>
        <w:rPr>
          <w:rFonts w:ascii="Consolas" w:hAnsi="Consolas" w:cs="Consolas"/>
          <w:color w:val="000000"/>
          <w:sz w:val="19"/>
          <w:szCs w:val="19"/>
        </w:rPr>
        <w:t xml:space="preserve">, @class = </w:t>
      </w:r>
      <w:r>
        <w:rPr>
          <w:rFonts w:ascii="Consolas" w:hAnsi="Consolas" w:cs="Consolas"/>
          <w:color w:val="A31515"/>
          <w:sz w:val="19"/>
          <w:szCs w:val="19"/>
        </w:rPr>
        <w:t>"col-12"</w:t>
      </w:r>
      <w:r>
        <w:rPr>
          <w:rFonts w:ascii="Consolas" w:hAnsi="Consolas" w:cs="Consolas"/>
          <w:color w:val="000000"/>
          <w:sz w:val="19"/>
          <w:szCs w:val="19"/>
        </w:rPr>
        <w:t>}))</w:t>
      </w:r>
    </w:p>
    <w:p w14:paraId="583D6AE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73A99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2E15FF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001D0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 form-group error"&gt;</w:t>
      </w:r>
    </w:p>
    <w:p w14:paraId="2866273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1FBB0D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5FBB06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Error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E6456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}</w:t>
      </w:r>
    </w:p>
    <w:p w14:paraId="3101431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8782F9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55C754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success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lMsg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00C03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6DB97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71523A0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A8888F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autho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>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"/&gt;</w:t>
      </w:r>
    </w:p>
    <w:p w14:paraId="62FB39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tartDa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.Now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/&gt;</w:t>
      </w:r>
    </w:p>
    <w:p w14:paraId="5ADCD8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statu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1"/&gt;</w:t>
      </w:r>
    </w:p>
    <w:p w14:paraId="6569A7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2159F0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127B8E0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29059B8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title"&gt;</w:t>
      </w:r>
      <w:r>
        <w:rPr>
          <w:rFonts w:ascii="Consolas" w:hAnsi="Consolas" w:cs="Consolas"/>
          <w:color w:val="000000"/>
          <w:sz w:val="19"/>
          <w:szCs w:val="19"/>
        </w:rPr>
        <w:t xml:space="preserve">Cause Titl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72B9DB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tit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tit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cause's headlin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Title should only contain alphabetic letters. e.g. Vote with Your Wallet 2020"/&gt;</w:t>
      </w:r>
    </w:p>
    <w:p w14:paraId="3F4D9CD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F86C28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FE116B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930953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67D91D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0F5510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4D71775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details"&gt;</w:t>
      </w:r>
      <w:r>
        <w:rPr>
          <w:rFonts w:ascii="Consolas" w:hAnsi="Consolas" w:cs="Consolas"/>
          <w:color w:val="000000"/>
          <w:sz w:val="19"/>
          <w:szCs w:val="19"/>
        </w:rPr>
        <w:t xml:space="preserve">Cause Details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4FBFE4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extar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descripti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Details regarding your cau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ows</w:t>
      </w:r>
      <w:r>
        <w:rPr>
          <w:rFonts w:ascii="Consolas" w:hAnsi="Consolas" w:cs="Consolas"/>
          <w:color w:val="0000FF"/>
          <w:sz w:val="19"/>
          <w:szCs w:val="19"/>
        </w:rPr>
        <w:t>="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ols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textarea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257A4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7512B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FF67CD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E201E7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3DBD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78A29F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11BF12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6A3F02E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hotoLn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Cause Photo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E601A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fi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ccept</w:t>
      </w:r>
      <w:r>
        <w:rPr>
          <w:rFonts w:ascii="Consolas" w:hAnsi="Consolas" w:cs="Consolas"/>
          <w:color w:val="0000FF"/>
          <w:sz w:val="19"/>
          <w:szCs w:val="19"/>
        </w:rPr>
        <w:t>="image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ng,im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pg,im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jpe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escribedb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hoto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 form-control-fi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hotoLn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hotoLn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&gt;</w:t>
      </w:r>
    </w:p>
    <w:p w14:paraId="17DC3FD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hoto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text text-muted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Upload a photo for your cause to attract mor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ttention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8A5A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1CEE9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9E37E2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76B58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220D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16774E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l-12 form-contro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-defaul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primar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Create a new cause"/&gt;</w:t>
      </w:r>
    </w:p>
    <w:p w14:paraId="68FCFD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4C948A8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99273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1E76B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r>
        <w:rPr>
          <w:rFonts w:ascii="Consolas" w:hAnsi="Consolas" w:cs="Consolas"/>
          <w:color w:val="000000"/>
          <w:sz w:val="19"/>
          <w:szCs w:val="19"/>
        </w:rPr>
        <w:t>PFW_C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.Models.members</w:t>
      </w:r>
      <w:proofErr w:type="gramEnd"/>
    </w:p>
    <w:p w14:paraId="661AC38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CB2F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2CDC34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ayout = </w:t>
      </w:r>
      <w:r>
        <w:rPr>
          <w:rFonts w:ascii="Consolas" w:hAnsi="Consolas" w:cs="Consolas"/>
          <w:color w:val="A31515"/>
          <w:sz w:val="19"/>
          <w:szCs w:val="19"/>
        </w:rPr>
        <w:t>"~/Views/Shared/_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yout.cshtml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6D8A8B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Registratio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0CE38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52509DB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UK Postcode API from https://getaddress.io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9BEF3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getaddress-cdn.azureedge.net/scripts/jquery.getAddress-3.0.2.min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9FEC3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custom-css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B36BB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"&gt;</w:t>
      </w:r>
    </w:p>
    <w:p w14:paraId="2DCF60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"&gt;</w:t>
      </w:r>
    </w:p>
    <w:p w14:paraId="07B8846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primary "&gt;</w:t>
      </w:r>
    </w:p>
    <w:p w14:paraId="4CBC223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Registratio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8792D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BCD0D2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info "&gt;</w:t>
      </w:r>
    </w:p>
    <w:p w14:paraId="547EE4B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Please sign up with your details to become a full membe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3182B6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144C9E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701ABE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2DB8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 col-8"&gt;</w:t>
      </w:r>
    </w:p>
    <w:p w14:paraId="730EED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gn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ECCF62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gnupfor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c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multipart/form-data"</w:t>
      </w:r>
      <w:r>
        <w:rPr>
          <w:rFonts w:ascii="Consolas" w:hAnsi="Consolas" w:cs="Consolas"/>
          <w:color w:val="000000"/>
          <w:sz w:val="19"/>
          <w:szCs w:val="19"/>
        </w:rPr>
        <w:t>}))</w:t>
      </w:r>
    </w:p>
    <w:p w14:paraId="380BF7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E2B98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297E93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 error"&gt;</w:t>
      </w:r>
    </w:p>
    <w:p w14:paraId="77FB99F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iewBag.SQl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A4D9A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5E37913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SQlErro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4CBE6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6D4DAA5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ValidationSumm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text-danger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578DFF6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D8B62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67615E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1D75FF2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username"&gt;</w:t>
      </w:r>
      <w:r>
        <w:rPr>
          <w:rFonts w:ascii="Consolas" w:hAnsi="Consolas" w:cs="Consolas"/>
          <w:color w:val="000000"/>
          <w:sz w:val="19"/>
          <w:szCs w:val="19"/>
        </w:rPr>
        <w:t xml:space="preserve">Email address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2CA35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emai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user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emai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escribedb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mail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@abc.xyz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6656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0BF9E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mail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text text-muted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We'll never share your email with anyon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lse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7F4E7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FF1F78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30B10C9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133DF3E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password"&gt;</w:t>
      </w:r>
      <w:r>
        <w:rPr>
          <w:rFonts w:ascii="Consolas" w:hAnsi="Consolas" w:cs="Consolas"/>
          <w:color w:val="000000"/>
          <w:sz w:val="19"/>
          <w:szCs w:val="19"/>
        </w:rPr>
        <w:t>Password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C190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password"</w:t>
      </w:r>
    </w:p>
    <w:p w14:paraId="7EC2D47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passwor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passwor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********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escribedb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ssword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6AEC00"/>
          <w:sz w:val="19"/>
          <w:szCs w:val="19"/>
        </w:rPr>
        <w:t>(?=</w:t>
      </w:r>
      <w:r>
        <w:rPr>
          <w:rFonts w:ascii="Consolas" w:hAnsi="Consolas" w:cs="Consolas"/>
          <w:color w:val="00A5F4"/>
          <w:sz w:val="19"/>
          <w:szCs w:val="19"/>
        </w:rPr>
        <w:t>.*\d</w:t>
      </w:r>
      <w:r>
        <w:rPr>
          <w:rFonts w:ascii="Consolas" w:hAnsi="Consolas" w:cs="Consolas"/>
          <w:color w:val="6AEC00"/>
          <w:sz w:val="19"/>
          <w:szCs w:val="19"/>
        </w:rPr>
        <w:t>)(?=</w:t>
      </w:r>
      <w:r>
        <w:rPr>
          <w:rFonts w:ascii="Consolas" w:hAnsi="Consolas" w:cs="Consolas"/>
          <w:color w:val="00A5F4"/>
          <w:sz w:val="19"/>
          <w:szCs w:val="19"/>
        </w:rPr>
        <w:t>.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6AEC00"/>
          <w:sz w:val="19"/>
          <w:szCs w:val="19"/>
        </w:rPr>
        <w:t>)(?=</w:t>
      </w:r>
      <w:r>
        <w:rPr>
          <w:rFonts w:ascii="Consolas" w:hAnsi="Consolas" w:cs="Consolas"/>
          <w:color w:val="00A5F4"/>
          <w:sz w:val="19"/>
          <w:szCs w:val="19"/>
        </w:rPr>
        <w:t>.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6AEC00"/>
          <w:sz w:val="19"/>
          <w:szCs w:val="19"/>
        </w:rPr>
        <w:t>)</w:t>
      </w:r>
      <w:r>
        <w:rPr>
          <w:rFonts w:ascii="Consolas" w:hAnsi="Consolas" w:cs="Consolas"/>
          <w:color w:val="00A5F4"/>
          <w:sz w:val="19"/>
          <w:szCs w:val="19"/>
        </w:rPr>
        <w:t>.{8,32}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35EE0C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9E322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sswordHel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text text-muted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9B1E57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Password should be 8-32 characters including lowercase, uppercase and number.</w:t>
      </w:r>
    </w:p>
    <w:p w14:paraId="18BC3F4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mal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8D439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essage"&gt;</w:t>
      </w:r>
    </w:p>
    <w:p w14:paraId="50B81BA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Password must contain the following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3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20958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tt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invalid"&gt;</w:t>
      </w:r>
      <w:r>
        <w:rPr>
          <w:rFonts w:ascii="Consolas" w:hAnsi="Consolas" w:cs="Consolas"/>
          <w:color w:val="000000"/>
          <w:sz w:val="19"/>
          <w:szCs w:val="19"/>
        </w:rPr>
        <w:t xml:space="preserve">A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lowercas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lette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A1158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capita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invalid"&gt;</w:t>
      </w:r>
      <w:r>
        <w:rPr>
          <w:rFonts w:ascii="Consolas" w:hAnsi="Consolas" w:cs="Consolas"/>
          <w:color w:val="000000"/>
          <w:sz w:val="19"/>
          <w:szCs w:val="19"/>
        </w:rPr>
        <w:t xml:space="preserve">A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capital (uppercase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lette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DC3C07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numb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invalid"&gt;</w:t>
      </w:r>
      <w:r>
        <w:rPr>
          <w:rFonts w:ascii="Consolas" w:hAnsi="Consolas" w:cs="Consolas"/>
          <w:color w:val="000000"/>
          <w:sz w:val="19"/>
          <w:szCs w:val="19"/>
        </w:rPr>
        <w:t xml:space="preserve">A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umber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9BABE8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engt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invalid"&gt;</w:t>
      </w:r>
      <w:r>
        <w:rPr>
          <w:rFonts w:ascii="Consolas" w:hAnsi="Consolas" w:cs="Consolas"/>
          <w:color w:val="000000"/>
          <w:sz w:val="19"/>
          <w:szCs w:val="19"/>
        </w:rPr>
        <w:t xml:space="preserve">A length from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8-32 character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C2C87F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6965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66C3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A5879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4F3018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0327580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password"&gt;</w:t>
      </w:r>
      <w:r>
        <w:rPr>
          <w:rFonts w:ascii="Consolas" w:hAnsi="Consolas" w:cs="Consolas"/>
          <w:color w:val="000000"/>
          <w:sz w:val="19"/>
          <w:szCs w:val="19"/>
        </w:rPr>
        <w:t>Password Retype: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768293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password"</w:t>
      </w:r>
    </w:p>
    <w:p w14:paraId="12019F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Passwor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Passwor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********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3636D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6111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essage1"&gt;</w:t>
      </w:r>
    </w:p>
    <w:p w14:paraId="3EEA0CE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matchin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inval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Password &amp; Confirmation must be th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ame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FE083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8DB09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BD95A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4D233C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5BCE246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First Nam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E566A1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proofErr w:type="gramEnd"/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Names should only contain alphabetic letters. e.g. joh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irst_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first 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31C2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3F8407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5CEFB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A307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3957AB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73630E8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Last Nam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A32223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proofErr w:type="gramEnd"/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 xml:space="preserve">="Names should only contain alphabetic letters. e.g.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au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ast_nam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last 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require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57A6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DA97B6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EFCF5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F2544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6E975A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3F7396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ostcode_look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Post code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55334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ostcode_look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F9C4EE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A8CE62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A65B94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8206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2650910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7BD8BF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address1"&gt;</w:t>
      </w:r>
      <w:r>
        <w:rPr>
          <w:rFonts w:ascii="Consolas" w:hAnsi="Consolas" w:cs="Consolas"/>
          <w:color w:val="000000"/>
          <w:sz w:val="19"/>
          <w:szCs w:val="19"/>
        </w:rPr>
        <w:t xml:space="preserve">Address 1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26BCE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6AEC00"/>
          <w:sz w:val="19"/>
          <w:szCs w:val="19"/>
        </w:rPr>
        <w:t>(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{0,1}</w:t>
      </w:r>
      <w:r>
        <w:rPr>
          <w:rFonts w:ascii="Consolas" w:hAnsi="Consolas" w:cs="Consolas"/>
          <w:color w:val="6AEC00"/>
          <w:sz w:val="19"/>
          <w:szCs w:val="19"/>
        </w:rPr>
        <w:t>)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 First line should only contain strokes and alphanumeric letters e.g. 1/3 Main Str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address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st_ad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1st line of addre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&gt;</w:t>
      </w:r>
    </w:p>
    <w:p w14:paraId="7A28C52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92032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3341F1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address2"&gt;</w:t>
      </w:r>
      <w:r>
        <w:rPr>
          <w:rFonts w:ascii="Consolas" w:hAnsi="Consolas" w:cs="Consolas"/>
          <w:color w:val="000000"/>
          <w:sz w:val="19"/>
          <w:szCs w:val="19"/>
        </w:rPr>
        <w:t xml:space="preserve">Address 2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3E30D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proofErr w:type="gramEnd"/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Second line should only contain alphanumeric letters. e.g. Main Str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address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nd_ad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2nd line of addre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&gt;</w:t>
      </w:r>
    </w:p>
    <w:p w14:paraId="38857E3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44893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1F50395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address3"&gt;</w:t>
      </w:r>
      <w:r>
        <w:rPr>
          <w:rFonts w:ascii="Consolas" w:hAnsi="Consolas" w:cs="Consolas"/>
          <w:color w:val="000000"/>
          <w:sz w:val="19"/>
          <w:szCs w:val="19"/>
        </w:rPr>
        <w:t xml:space="preserve">Town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3B4D1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attern</w:t>
      </w:r>
      <w:r>
        <w:rPr>
          <w:rFonts w:ascii="Consolas" w:hAnsi="Consolas" w:cs="Consolas"/>
          <w:color w:val="0000FF"/>
          <w:sz w:val="19"/>
          <w:szCs w:val="19"/>
        </w:rPr>
        <w:t>='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+</w:t>
      </w:r>
      <w:proofErr w:type="gramEnd"/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0000FF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z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0000FF"/>
          <w:sz w:val="19"/>
          <w:szCs w:val="19"/>
        </w:rPr>
        <w:t>9</w:t>
      </w:r>
      <w:r>
        <w:rPr>
          <w:rFonts w:ascii="Consolas" w:hAnsi="Consolas" w:cs="Consolas"/>
          <w:color w:val="00A5F4"/>
          <w:sz w:val="19"/>
          <w:szCs w:val="19"/>
        </w:rPr>
        <w:t>\s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00A5F4"/>
          <w:sz w:val="19"/>
          <w:szCs w:val="19"/>
        </w:rPr>
        <w:t>*</w:t>
      </w:r>
      <w:r>
        <w:rPr>
          <w:rFonts w:ascii="Consolas" w:hAnsi="Consolas" w:cs="Consolas"/>
          <w:color w:val="0000FF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="Town should only contain alphanumeric letters. e.g. 123 Tow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address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d_ad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Your 3rd line of addre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&gt;</w:t>
      </w:r>
    </w:p>
    <w:p w14:paraId="2ADD3C4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5E6CD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82A0B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F5D5F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2C7B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group"&gt;</w:t>
      </w:r>
    </w:p>
    <w:p w14:paraId="017A018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4099ADD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for</w:t>
      </w:r>
      <w:r>
        <w:rPr>
          <w:rFonts w:ascii="Consolas" w:hAnsi="Consolas" w:cs="Consolas"/>
          <w:color w:val="0000FF"/>
          <w:sz w:val="19"/>
          <w:szCs w:val="19"/>
        </w:rPr>
        <w:t>="photo"&gt;</w:t>
      </w:r>
      <w:r>
        <w:rPr>
          <w:rFonts w:ascii="Consolas" w:hAnsi="Consolas" w:cs="Consolas"/>
          <w:color w:val="000000"/>
          <w:sz w:val="19"/>
          <w:szCs w:val="19"/>
        </w:rPr>
        <w:t xml:space="preserve">Photo: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AE55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fi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ccept</w:t>
      </w:r>
      <w:r>
        <w:rPr>
          <w:rFonts w:ascii="Consolas" w:hAnsi="Consolas" w:cs="Consolas"/>
          <w:color w:val="0000FF"/>
          <w:sz w:val="19"/>
          <w:szCs w:val="19"/>
        </w:rPr>
        <w:t>="image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ng,im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pg,imag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jpeg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 col-6 form-control-fi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phot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phot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Select your avatar photo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ize</w:t>
      </w:r>
      <w:r>
        <w:rPr>
          <w:rFonts w:ascii="Consolas" w:hAnsi="Consolas" w:cs="Consolas"/>
          <w:color w:val="0000FF"/>
          <w:sz w:val="19"/>
          <w:szCs w:val="19"/>
        </w:rPr>
        <w:t>="6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60"&gt;</w:t>
      </w:r>
    </w:p>
    <w:p w14:paraId="550BC5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9D73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66286A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D55F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0B9FA5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 col-12 form-contro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-defaul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primar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onclick</w:t>
      </w:r>
      <w:r>
        <w:rPr>
          <w:rFonts w:ascii="Consolas" w:hAnsi="Consolas" w:cs="Consolas"/>
          <w:color w:val="0000FF"/>
          <w:sz w:val="19"/>
          <w:szCs w:val="19"/>
        </w:rPr>
        <w:t>="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tchingPasswor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regist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Register an Accoun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9C5A2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DE9097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01C812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092AE9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640F4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F978E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UK Postcode API from https://getaddress.io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41A0475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DE37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$(</w:t>
      </w:r>
      <w:r>
        <w:rPr>
          <w:rFonts w:ascii="Consolas" w:hAnsi="Consolas" w:cs="Consolas"/>
          <w:color w:val="A31515"/>
          <w:sz w:val="19"/>
          <w:szCs w:val="19"/>
        </w:rPr>
        <w:t>'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ostcode_look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Addres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</w:p>
    <w:p w14:paraId="33F811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EB390D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i_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'L0ZNwW2k3ESUdgmcrcAriw25287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59C875E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utput_field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 {</w:t>
      </w:r>
    </w:p>
    <w:p w14:paraId="7A5EF0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ine_1: </w:t>
      </w:r>
      <w:r>
        <w:rPr>
          <w:rFonts w:ascii="Consolas" w:hAnsi="Consolas" w:cs="Consolas"/>
          <w:color w:val="A31515"/>
          <w:sz w:val="19"/>
          <w:szCs w:val="19"/>
        </w:rPr>
        <w:t>'#address1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73124C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ine_2: </w:t>
      </w:r>
      <w:r>
        <w:rPr>
          <w:rFonts w:ascii="Consolas" w:hAnsi="Consolas" w:cs="Consolas"/>
          <w:color w:val="A31515"/>
          <w:sz w:val="19"/>
          <w:szCs w:val="19"/>
        </w:rPr>
        <w:t>'#address2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35D8B5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st_tow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'#address3'</w:t>
      </w:r>
    </w:p>
    <w:p w14:paraId="56B74B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50D049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);</w:t>
      </w:r>
    </w:p>
    <w:p w14:paraId="618F32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'photo')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EventListen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'change', function () {</w:t>
      </w:r>
    </w:p>
    <w:p w14:paraId="4D84692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    //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this.file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[0].size gets the size of your file.</w:t>
      </w:r>
    </w:p>
    <w:p w14:paraId="6BC396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    if (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this.file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[0].size &gt; 1024 * 1024) {</w:t>
      </w:r>
    </w:p>
    <w:p w14:paraId="497B0E7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        // The file is too big (i.e. larger than 1MB)</w:t>
      </w:r>
    </w:p>
    <w:p w14:paraId="10E655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   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"Please select a smaller photo (less than 1MB) !");</w:t>
      </w:r>
    </w:p>
    <w:p w14:paraId="6F73956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    retur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alse;</w:t>
      </w:r>
      <w:proofErr w:type="gramEnd"/>
    </w:p>
    <w:p w14:paraId="4036E87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    }</w:t>
      </w:r>
    </w:p>
    <w:p w14:paraId="158197B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});</w:t>
      </w:r>
    </w:p>
    <w:p w14:paraId="27A629F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A3A9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Password Validation Ref: https://www.w3schools.com/howto/tryit.asp?filename=tryhow_js_password_val</w:t>
      </w:r>
    </w:p>
    <w:p w14:paraId="1DADD1A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asswor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051F98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myInput1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Passwor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3DE401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letter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tt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4D14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capital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apital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80B3B0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number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umb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1E3E5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length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ength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EE023D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CB044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When the user clicks on the password field, show the message box</w:t>
      </w:r>
    </w:p>
    <w:p w14:paraId="426F313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.onfoc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3EBFF1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ssage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displ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block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A887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06B64F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yInput1.onfocus =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230CA6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ssage1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displ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5F4F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E7DF7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21861B5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When the user clicks outside of the password field, hide the message box</w:t>
      </w:r>
    </w:p>
    <w:p w14:paraId="30D2EF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.onbl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273741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ssage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displ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E120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0BB48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C6FE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1593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02B843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tchingPasswor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71FE97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yInput1.value =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.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F1204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13A740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A82FE4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cument.getElementB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ssage1"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.displ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block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619E5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2037B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AA18F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313E2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D42D3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When the user starts to type something inside the password field</w:t>
      </w:r>
    </w:p>
    <w:p w14:paraId="72D79A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.onkey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543CF2E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Validate lowercase letters</w:t>
      </w:r>
    </w:p>
    <w:p w14:paraId="413F8B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werCaseLet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3CB371"/>
          <w:sz w:val="19"/>
          <w:szCs w:val="19"/>
        </w:rPr>
        <w:t>/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z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3CB371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3CB371"/>
          <w:sz w:val="19"/>
          <w:szCs w:val="19"/>
        </w:rPr>
        <w:t>g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DDA18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Input.value.matc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werCaseLet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 {</w:t>
      </w:r>
    </w:p>
    <w:p w14:paraId="72FD572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tter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06858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tter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13D9C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39B833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tter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005BE0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tter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75805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6DFD1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774ED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Validate capital letters</w:t>
      </w:r>
    </w:p>
    <w:p w14:paraId="33194E0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pperCaseLet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3CB371"/>
          <w:sz w:val="19"/>
          <w:szCs w:val="19"/>
        </w:rPr>
        <w:t>/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A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Z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3CB371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3CB371"/>
          <w:sz w:val="19"/>
          <w:szCs w:val="19"/>
        </w:rPr>
        <w:t>g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CD4136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Input.value.matc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pperCaseLet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 {</w:t>
      </w:r>
    </w:p>
    <w:p w14:paraId="1EFA1A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pital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BC8720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pital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3CB1F7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28285E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pital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456A8F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pital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1B9C9CE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23BA12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A25C9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Validate numbers</w:t>
      </w:r>
    </w:p>
    <w:p w14:paraId="03C5E2C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numbers =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3CB371"/>
          <w:sz w:val="19"/>
          <w:szCs w:val="19"/>
        </w:rPr>
        <w:t>/</w:t>
      </w:r>
      <w:r>
        <w:rPr>
          <w:rFonts w:ascii="Consolas" w:hAnsi="Consolas" w:cs="Consolas"/>
          <w:color w:val="FFA5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0</w:t>
      </w:r>
      <w:r>
        <w:rPr>
          <w:rFonts w:ascii="Consolas" w:hAnsi="Consolas" w:cs="Consolas"/>
          <w:color w:val="FFA500"/>
          <w:sz w:val="19"/>
          <w:szCs w:val="19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9</w:t>
      </w:r>
      <w:r>
        <w:rPr>
          <w:rFonts w:ascii="Consolas" w:hAnsi="Consolas" w:cs="Consolas"/>
          <w:color w:val="FFA500"/>
          <w:sz w:val="19"/>
          <w:szCs w:val="19"/>
        </w:rPr>
        <w:t>]</w:t>
      </w:r>
      <w:r>
        <w:rPr>
          <w:rFonts w:ascii="Consolas" w:hAnsi="Consolas" w:cs="Consolas"/>
          <w:color w:val="3CB371"/>
          <w:sz w:val="19"/>
          <w:szCs w:val="19"/>
        </w:rPr>
        <w:t>/g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996C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Input.value.matc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numbers)) {</w:t>
      </w:r>
    </w:p>
    <w:p w14:paraId="6DF631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E5FDA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A41D9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B307D3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ber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E40C1B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55419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674F1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511F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Validate length</w:t>
      </w:r>
    </w:p>
    <w:p w14:paraId="362A85B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yInput.value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gt;= 8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Input.value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32) {</w:t>
      </w:r>
    </w:p>
    <w:p w14:paraId="1857C46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ngth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16428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gth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302840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29055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ength.classList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ali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2F5E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gth.class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24F62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A721CD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CD49EA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PFW_C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.Controllers</w:t>
      </w:r>
      <w:proofErr w:type="gramEnd"/>
    </w:p>
    <w:p w14:paraId="23D6DB7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AD13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This is a CW2 file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ED9CD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A17A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1E0FA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EFB19E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viewpor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ontent</w:t>
      </w:r>
      <w:r>
        <w:rPr>
          <w:rFonts w:ascii="Consolas" w:hAnsi="Consolas" w:cs="Consolas"/>
          <w:color w:val="0000FF"/>
          <w:sz w:val="19"/>
          <w:szCs w:val="19"/>
        </w:rPr>
        <w:t>="width=device-width, initial-scale=1.0"&gt;</w:t>
      </w:r>
    </w:p>
    <w:p w14:paraId="321E58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127213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ref</w:t>
      </w:r>
      <w:r>
        <w:rPr>
          <w:rFonts w:ascii="Consolas" w:hAnsi="Consolas" w:cs="Consolas"/>
          <w:color w:val="0000FF"/>
          <w:sz w:val="19"/>
          <w:szCs w:val="19"/>
        </w:rPr>
        <w:t>="https://stackpath.bootstrapcdn.com/bootstrap/4.4.1/css/bootstrap.min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Vkoo8x4CGsO3+Hhxv8T/Q5PaXtkKtu6ug5TOeNV6gBiFeWPGFN9MuhOf23Q9Ifj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</w:t>
      </w:r>
    </w:p>
    <w:p w14:paraId="6532C6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ajax.googleapis.com/ajax/libs/jquery/3.4.1/jquery.min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EF3B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//unpkg.com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scrol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is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jquery.jscroll.min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FCDD6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6B3E40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derniz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E40CD4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1098C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C1DE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Menu </w:t>
      </w:r>
      <w:proofErr w:type="gramStart"/>
      <w:r>
        <w:rPr>
          <w:rFonts w:ascii="Consolas" w:hAnsi="Consolas" w:cs="Consolas"/>
          <w:color w:val="006400"/>
          <w:sz w:val="19"/>
          <w:szCs w:val="19"/>
        </w:rPr>
        <w:t xml:space="preserve">code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</w:p>
    <w:p w14:paraId="428AC75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l-12 navbar navbar-ligh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 navbar-expan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navbar-fixed-top "&gt;</w:t>
      </w:r>
    </w:p>
    <w:p w14:paraId="610DFD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teForYourWalletLogo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bran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vote.png"/&gt;</w:t>
      </w:r>
    </w:p>
    <w:p w14:paraId="70C0B1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ote with Your Walle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navbar-brand mx-md-0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2B6CA9E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toggler collapse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oggle</w:t>
      </w:r>
      <w:r>
        <w:rPr>
          <w:rFonts w:ascii="Consolas" w:hAnsi="Consolas" w:cs="Consolas"/>
          <w:color w:val="0000FF"/>
          <w:sz w:val="19"/>
          <w:szCs w:val="19"/>
        </w:rPr>
        <w:t>="collap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arget</w:t>
      </w:r>
      <w:r>
        <w:rPr>
          <w:rFonts w:ascii="Consolas" w:hAnsi="Consolas" w:cs="Consolas"/>
          <w:color w:val="0000FF"/>
          <w:sz w:val="19"/>
          <w:szCs w:val="19"/>
        </w:rPr>
        <w:t>=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control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expanded</w:t>
      </w:r>
      <w:r>
        <w:rPr>
          <w:rFonts w:ascii="Consolas" w:hAnsi="Consolas" w:cs="Consolas"/>
          <w:color w:val="0000FF"/>
          <w:sz w:val="19"/>
          <w:szCs w:val="19"/>
        </w:rPr>
        <w:t>="fal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label</w:t>
      </w:r>
      <w:r>
        <w:rPr>
          <w:rFonts w:ascii="Consolas" w:hAnsi="Consolas" w:cs="Consolas"/>
          <w:color w:val="0000FF"/>
          <w:sz w:val="19"/>
          <w:szCs w:val="19"/>
        </w:rPr>
        <w:t>="Toggle navigation"&gt;</w:t>
      </w:r>
    </w:p>
    <w:p w14:paraId="02BE4F4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toggler-icon"&gt;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F4C45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1C29A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75B3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navbar-collapse collap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7376B6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navbar-nav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auto"&gt;</w:t>
      </w:r>
    </w:p>
    <w:p w14:paraId="2C4C59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 active"&gt;</w:t>
      </w:r>
    </w:p>
    <w:p w14:paraId="081941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Our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C01FE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3932E4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"&gt;</w:t>
      </w:r>
    </w:p>
    <w:p w14:paraId="40640D7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b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About U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964C7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A49213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328C8B3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|| 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Trim().Length == 0)</w:t>
      </w:r>
    </w:p>
    <w:p w14:paraId="54C541A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E737B0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&lt;li class="nav-item"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1F42B41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    &lt;div class="row p-md-2 mt-md-2 mx-sm-0"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5D03072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        &lt;a class="nav-link" 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="@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", "Home")"&gt;Log In&lt;/a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5836639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        &lt;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&gt;&amp;</w:t>
      </w:r>
      <w:proofErr w:type="spellStart"/>
      <w:proofErr w:type="gramStart"/>
      <w:r>
        <w:rPr>
          <w:rFonts w:ascii="Consolas" w:hAnsi="Consolas" w:cs="Consolas"/>
          <w:color w:val="006400"/>
          <w:sz w:val="19"/>
          <w:szCs w:val="19"/>
        </w:rPr>
        <w:t>nbsp;or</w:t>
      </w:r>
      <w:proofErr w:type="gramEnd"/>
      <w:r>
        <w:rPr>
          <w:rFonts w:ascii="Consolas" w:hAnsi="Consolas" w:cs="Consolas"/>
          <w:color w:val="006400"/>
          <w:sz w:val="19"/>
          <w:szCs w:val="19"/>
        </w:rPr>
        <w:t>&amp;nbsp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>;&lt;/</w:t>
      </w:r>
      <w:proofErr w:type="spellStart"/>
      <w:r>
        <w:rPr>
          <w:rFonts w:ascii="Consolas" w:hAnsi="Consolas" w:cs="Consolas"/>
          <w:color w:val="0064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3997A4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0999F3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    &lt;/div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21155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                    &lt;/li&gt;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1DF92E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"&gt;</w:t>
      </w:r>
    </w:p>
    <w:p w14:paraId="7B7480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Log In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F7EEC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34C7F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"&gt;</w:t>
      </w:r>
    </w:p>
    <w:p w14:paraId="28D37CB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gn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Sign Up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642A0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AC82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205A86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5E1956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D1A137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 dropdow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C68ED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 dropdown-togg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example.co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dropdown0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oggle</w:t>
      </w:r>
      <w:r>
        <w:rPr>
          <w:rFonts w:ascii="Consolas" w:hAnsi="Consolas" w:cs="Consolas"/>
          <w:color w:val="0000FF"/>
          <w:sz w:val="19"/>
          <w:szCs w:val="19"/>
        </w:rPr>
        <w:t>="dropdow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aspop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expanded</w:t>
      </w:r>
      <w:r>
        <w:rPr>
          <w:rFonts w:ascii="Consolas" w:hAnsi="Consolas" w:cs="Consolas"/>
          <w:color w:val="0000FF"/>
          <w:sz w:val="19"/>
          <w:szCs w:val="19"/>
        </w:rPr>
        <w:t>="false"&gt;</w:t>
      </w:r>
      <w:r>
        <w:rPr>
          <w:rFonts w:ascii="Consolas" w:hAnsi="Consolas" w:cs="Consolas"/>
          <w:color w:val="000000"/>
          <w:sz w:val="19"/>
          <w:szCs w:val="19"/>
        </w:rPr>
        <w:t>Profil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06885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menu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belledb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dropdown03"&gt;</w:t>
      </w:r>
    </w:p>
    <w:p w14:paraId="64CF93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Profi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My Profil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A4C01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Cause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My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0E355C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Start a new caus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C5ECD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6BF5B45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memb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LoginDetai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4C1388F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mber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mber.member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47ABAE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{</w:t>
      </w:r>
    </w:p>
    <w:p w14:paraId="136139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AdminIndex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Managing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3DBB7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}</w:t>
      </w:r>
    </w:p>
    <w:p w14:paraId="6F1344F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514A4CB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g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Log Ou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A6EDC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A16C5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69A27D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2F7BC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251784B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24A8E4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4156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my-md-2 float-md-right"&gt;</w:t>
      </w:r>
    </w:p>
    <w:p w14:paraId="529C2C4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4C5C1DA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Search current causes"&gt;</w:t>
      </w:r>
    </w:p>
    <w:p w14:paraId="04EA526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8AAE91"/>
          <w:sz w:val="19"/>
          <w:szCs w:val="19"/>
        </w:rPr>
        <w:t>&amp;</w:t>
      </w:r>
      <w:proofErr w:type="spellStart"/>
      <w:proofErr w:type="gramStart"/>
      <w:r>
        <w:rPr>
          <w:rFonts w:ascii="Consolas" w:hAnsi="Consolas" w:cs="Consolas"/>
          <w:color w:val="8AAE91"/>
          <w:sz w:val="19"/>
          <w:szCs w:val="19"/>
        </w:rPr>
        <w:t>nbsp</w:t>
      </w:r>
      <w:proofErr w:type="spellEnd"/>
      <w:r>
        <w:rPr>
          <w:rFonts w:ascii="Consolas" w:hAnsi="Consolas" w:cs="Consolas"/>
          <w:color w:val="8AAE91"/>
          <w:sz w:val="19"/>
          <w:szCs w:val="19"/>
        </w:rPr>
        <w:t>;</w:t>
      </w:r>
      <w:proofErr w:type="gramEnd"/>
    </w:p>
    <w:p w14:paraId="2C6919B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form-contro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-defaul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mary  ml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-2 p-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earch"&gt;</w:t>
      </w:r>
    </w:p>
    <w:p w14:paraId="570CF7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7845C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E4A2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2E9B2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003C6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DDE6C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 body-content col-12"&gt;</w:t>
      </w:r>
    </w:p>
    <w:p w14:paraId="6AEA557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Head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3ADD06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4C57E16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26F83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6B07AC0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og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vfyw_banner.png"</w:t>
      </w:r>
    </w:p>
    <w:p w14:paraId="2060B86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Banner"&gt;</w:t>
      </w:r>
    </w:p>
    <w:p w14:paraId="39902C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B1764B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7EE52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2986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jumbotron"&gt;</w:t>
      </w:r>
    </w:p>
    <w:p w14:paraId="2A0FF5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14D0EA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lead"&gt;</w:t>
      </w:r>
      <w:r>
        <w:rPr>
          <w:rFonts w:ascii="Consolas" w:hAnsi="Consolas" w:cs="Consolas"/>
          <w:color w:val="000000"/>
          <w:sz w:val="19"/>
          <w:szCs w:val="19"/>
        </w:rPr>
        <w:t xml:space="preserve">Your voices matter.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et's make it heard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38C98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1973E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e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4DDF0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End head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072D72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B3EB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derBo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16E9BF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Foot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5B624D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r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654E20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o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0151CF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8AAE91"/>
          <w:sz w:val="19"/>
          <w:szCs w:val="19"/>
        </w:rPr>
        <w:t>&amp;copy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Y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A88E2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ote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636C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End Foot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1438E6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BBDC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18C2D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6400"/>
          <w:sz w:val="19"/>
          <w:szCs w:val="19"/>
        </w:rPr>
        <w:t>&lt;!--</w:t>
      </w:r>
      <w:proofErr w:type="spellStart"/>
      <w:proofErr w:type="gramEnd"/>
      <w:r>
        <w:rPr>
          <w:rFonts w:ascii="Consolas" w:hAnsi="Consolas" w:cs="Consolas"/>
          <w:color w:val="006400"/>
          <w:sz w:val="19"/>
          <w:szCs w:val="19"/>
        </w:rPr>
        <w:t>jQ,Popper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 &amp; JS--&gt;</w:t>
      </w:r>
    </w:p>
    <w:p w14:paraId="09F7035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s://code.jquery.com/jquery-3.4.1.slim.min.j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J6qa4849blE2+poT4WnyKhv5vZF5SrPo0iEjwBvKU7imGFAV0wwj1yYfoRSJoZ+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448605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cdn.jsdelivr.net/npm/popper.js@1.16.0/dist/umd/popper.min.j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Q6E9RHvbIyZFJoft+2mJbHaEWldlvI9IOYy5n3zV9zzTtmI3UksdQRVvoxMfooA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7A5093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5EE5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9E43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quer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93C99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bootstrap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AA9F94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derS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script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5CDEF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B9F2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@model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Enumer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PFW_C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.Models.caus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8F48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E612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0A68B5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var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Model)</w:t>
      </w:r>
    </w:p>
    <w:p w14:paraId="6E1039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F75D01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5BC25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Pledg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DF277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tu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9DDF4C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30493D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0:</w:t>
      </w:r>
    </w:p>
    <w:p w14:paraId="51A985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ending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F647EB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D5E93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4FEE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056B5F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ublish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34DE71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EA64A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-1:</w:t>
      </w:r>
    </w:p>
    <w:p w14:paraId="2C87A34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Retract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A8EA16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CD3778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579DB1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Not Availabl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7B59A0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CE1EAA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1F333A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1054D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pledg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1)</w:t>
      </w:r>
    </w:p>
    <w:p w14:paraId="3F92D20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E8F68C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5EB349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Pledg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ledges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F22F7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B73E11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78EE17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Pledg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 pledg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F6D196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77375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35F6E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4F100C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align-middle p-3"&gt;</w:t>
      </w:r>
    </w:p>
    <w:p w14:paraId="35CDABE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l-sm-12 col-md-5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"&gt;</w:t>
      </w:r>
    </w:p>
    <w:p w14:paraId="2E47BC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cause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photoLn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Cause-Phot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110E5B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ECFFC0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sm-12 col-md-7"&gt;</w:t>
      </w:r>
    </w:p>
    <w:p w14:paraId="3C042E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primary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title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76A411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124FE3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rt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D49EC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00DCB5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?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r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start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E2DB9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secondary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arDate.Value.ToShortDate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B4407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6BD17B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secondary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8EDE6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F637A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4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success"&gt;</w:t>
      </w:r>
      <w:r>
        <w:rPr>
          <w:rFonts w:ascii="Consolas" w:hAnsi="Consolas" w:cs="Consolas"/>
          <w:color w:val="000000"/>
          <w:sz w:val="19"/>
          <w:szCs w:val="19"/>
        </w:rPr>
        <w:t xml:space="preserve">This cause have had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warning"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pledg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Coun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rrPledge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4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5C3057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BeginFor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ledgeAct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ledg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Method.P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5B6B9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@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lass = </w:t>
      </w:r>
      <w:r>
        <w:rPr>
          <w:rFonts w:ascii="Consolas" w:hAnsi="Consolas" w:cs="Consolas"/>
          <w:color w:val="A31515"/>
          <w:sz w:val="19"/>
          <w:szCs w:val="19"/>
        </w:rPr>
        <w:t>"col-12"</w:t>
      </w:r>
      <w:r>
        <w:rPr>
          <w:rFonts w:ascii="Consolas" w:hAnsi="Consolas" w:cs="Consolas"/>
          <w:color w:val="000000"/>
          <w:sz w:val="19"/>
          <w:szCs w:val="19"/>
        </w:rPr>
        <w:t xml:space="preserve"> }))</w:t>
      </w:r>
    </w:p>
    <w:p w14:paraId="4DF9E7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7240B8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ntiForgery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0CDB9C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</w:rPr>
        <w:t>/*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auseId,memberId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,d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60090B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useI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causeId</w:t>
      </w:r>
      <w:proofErr w:type="spellEnd"/>
      <w:proofErr w:type="gram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6023E3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emberId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>Session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rUser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F19B04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hidde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dat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.Now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78B732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 col-12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warning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align-midd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Pledge your support to this cau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0BCD41D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5C64729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148C99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descrip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500)</w:t>
      </w:r>
    </w:p>
    <w:p w14:paraId="70F9936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3198B7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info"&gt;</w:t>
      </w:r>
      <w:r>
        <w:rPr>
          <w:rFonts w:ascii="Consolas" w:hAnsi="Consolas" w:cs="Consolas"/>
          <w:color w:val="000000"/>
          <w:sz w:val="19"/>
          <w:szCs w:val="19"/>
        </w:rPr>
        <w:t xml:space="preserve">"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descrip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Sub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, 500) ..."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ACE18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5F99E7A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E57FB0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004733B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info"&gt;</w:t>
      </w:r>
      <w:r>
        <w:rPr>
          <w:rFonts w:ascii="Consolas" w:hAnsi="Consolas" w:cs="Consolas"/>
          <w:color w:val="000000"/>
          <w:sz w:val="19"/>
          <w:szCs w:val="19"/>
        </w:rPr>
        <w:t xml:space="preserve">"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tem.descrip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"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5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696941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19BD310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0F5BA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0A3CA5D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3B1C53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ore Info About This Caus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etail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i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.cau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 @class = </w:t>
      </w:r>
      <w:r>
        <w:rPr>
          <w:rFonts w:ascii="Consolas" w:hAnsi="Consolas" w:cs="Consolas"/>
          <w:color w:val="A31515"/>
          <w:sz w:val="19"/>
          <w:szCs w:val="19"/>
        </w:rPr>
        <w:t xml:space="preserve">"col-12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success"</w:t>
      </w:r>
      <w:r>
        <w:rPr>
          <w:rFonts w:ascii="Consolas" w:hAnsi="Consolas" w:cs="Consolas"/>
          <w:color w:val="000000"/>
          <w:sz w:val="19"/>
          <w:szCs w:val="19"/>
        </w:rPr>
        <w:t xml:space="preserve"> })</w:t>
      </w:r>
    </w:p>
    <w:p w14:paraId="65E8F3E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4E2B67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787EFE9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4D5D04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800000"/>
          <w:sz w:val="19"/>
          <w:szCs w:val="19"/>
        </w:rPr>
        <w:t>!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9A3516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This is a CW2 file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297716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8A2CD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BB12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harset</w:t>
      </w:r>
      <w:r>
        <w:rPr>
          <w:rFonts w:ascii="Consolas" w:hAnsi="Consolas" w:cs="Consolas"/>
          <w:color w:val="0000FF"/>
          <w:sz w:val="19"/>
          <w:szCs w:val="19"/>
        </w:rPr>
        <w:t>="utf-8"/&gt;</w:t>
      </w:r>
    </w:p>
    <w:p w14:paraId="3BBE4F0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met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viewpor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ontent</w:t>
      </w:r>
      <w:r>
        <w:rPr>
          <w:rFonts w:ascii="Consolas" w:hAnsi="Consolas" w:cs="Consolas"/>
          <w:color w:val="0000FF"/>
          <w:sz w:val="19"/>
          <w:szCs w:val="19"/>
        </w:rPr>
        <w:t>="width=device-width, initial-scale=1.0"&gt;</w:t>
      </w:r>
    </w:p>
    <w:p w14:paraId="0EEB071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6400"/>
          <w:sz w:val="19"/>
          <w:szCs w:val="19"/>
        </w:rPr>
        <w:t>&lt;!--</w:t>
      </w:r>
      <w:proofErr w:type="gramEnd"/>
      <w:r>
        <w:rPr>
          <w:rFonts w:ascii="Consolas" w:hAnsi="Consolas" w:cs="Consolas"/>
          <w:color w:val="006400"/>
          <w:sz w:val="19"/>
          <w:szCs w:val="19"/>
        </w:rPr>
        <w:t>Bootstrap Core CSS--&gt;</w:t>
      </w:r>
    </w:p>
    <w:p w14:paraId="697B58F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p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! She Did It Again!! - 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0FE4C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n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tyleshee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ref</w:t>
      </w:r>
      <w:r>
        <w:rPr>
          <w:rFonts w:ascii="Consolas" w:hAnsi="Consolas" w:cs="Consolas"/>
          <w:color w:val="0000FF"/>
          <w:sz w:val="19"/>
          <w:szCs w:val="19"/>
        </w:rPr>
        <w:t>="https://stackpath.bootstrapcdn.com/bootstrap/4.4.1/css/bootstrap.min.cs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Vkoo8x4CGsO3+Hhxv8T/Q5PaXtkKtu6ug5TOeNV6gBiFeWPGFN9MuhOf23Q9Ifj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</w:t>
      </w:r>
    </w:p>
    <w:p w14:paraId="48C773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ajax.googleapis.com/ajax/libs/jquery/3.4.1/jquery.min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6A199E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yle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ontent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s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09A8B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derniz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3F084F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D28E7D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54131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6CC1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jquer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or hiding user functionality when not logged in</w:t>
      </w:r>
    </w:p>
    <w:p w14:paraId="78493B0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$(docume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read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) { $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Men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hide(); });</w:t>
      </w:r>
    </w:p>
    <w:p w14:paraId="2C6A2CF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4D07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temporary function to toggle between user/guest mode</w:t>
      </w:r>
    </w:p>
    <w:p w14:paraId="2637FDC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$(docume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read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) {</w:t>
      </w:r>
    </w:p>
    <w:p w14:paraId="4D0E993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$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MenuTogg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clic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) {</w:t>
      </w:r>
    </w:p>
    <w:p w14:paraId="44190C3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$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uestMen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togg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0FF601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$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Men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togg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B9DD6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);</w:t>
      </w:r>
    </w:p>
    <w:p w14:paraId="213D7DD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);</w:t>
      </w:r>
    </w:p>
    <w:p w14:paraId="4F10D8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45FBF3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navbar navbar-ligh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 navbar-expand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l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navbar-fixed-top "&gt;</w:t>
      </w:r>
    </w:p>
    <w:p w14:paraId="7836774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teForYourWalletLogo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bran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vote.png"/&gt;</w:t>
      </w:r>
    </w:p>
    <w:p w14:paraId="5C8A5BF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Vote with Your Walle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navbar-brand mx-md-0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42F630A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toggler collapse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oggle</w:t>
      </w:r>
      <w:r>
        <w:rPr>
          <w:rFonts w:ascii="Consolas" w:hAnsi="Consolas" w:cs="Consolas"/>
          <w:color w:val="0000FF"/>
          <w:sz w:val="19"/>
          <w:szCs w:val="19"/>
        </w:rPr>
        <w:t>="collap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arget</w:t>
      </w:r>
      <w:r>
        <w:rPr>
          <w:rFonts w:ascii="Consolas" w:hAnsi="Consolas" w:cs="Consolas"/>
          <w:color w:val="0000FF"/>
          <w:sz w:val="19"/>
          <w:szCs w:val="19"/>
        </w:rPr>
        <w:t>="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control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expanded</w:t>
      </w:r>
      <w:r>
        <w:rPr>
          <w:rFonts w:ascii="Consolas" w:hAnsi="Consolas" w:cs="Consolas"/>
          <w:color w:val="0000FF"/>
          <w:sz w:val="19"/>
          <w:szCs w:val="19"/>
        </w:rPr>
        <w:t>="fal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label</w:t>
      </w:r>
      <w:r>
        <w:rPr>
          <w:rFonts w:ascii="Consolas" w:hAnsi="Consolas" w:cs="Consolas"/>
          <w:color w:val="0000FF"/>
          <w:sz w:val="19"/>
          <w:szCs w:val="19"/>
        </w:rPr>
        <w:t>="Toggle navigation"&gt;</w:t>
      </w:r>
    </w:p>
    <w:p w14:paraId="79B5330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toggler-icon"&gt;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774AF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2862DF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9F1E5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bar-collapse collaps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vba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35B20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navbar-nav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auto"&gt;</w:t>
      </w:r>
    </w:p>
    <w:p w14:paraId="4A028F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 active"&gt;</w:t>
      </w:r>
    </w:p>
    <w:p w14:paraId="5F415F9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Our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9FDB23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4AA0F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"&gt;</w:t>
      </w:r>
    </w:p>
    <w:p w14:paraId="4B2C9A3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bout U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Abou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nav-link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0925F88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0BCB2E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guest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3229246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row p-md-2 mt-md-2 mx-sm-0"&gt;</w:t>
      </w:r>
    </w:p>
    <w:p w14:paraId="6F66A2B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g I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I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nav-link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4F7D26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8AAE91"/>
          <w:sz w:val="19"/>
          <w:szCs w:val="19"/>
        </w:rPr>
        <w:t>&amp;</w:t>
      </w:r>
      <w:proofErr w:type="spellStart"/>
      <w:proofErr w:type="gramStart"/>
      <w:r>
        <w:rPr>
          <w:rFonts w:ascii="Consolas" w:hAnsi="Consolas" w:cs="Consolas"/>
          <w:color w:val="8AAE91"/>
          <w:sz w:val="19"/>
          <w:szCs w:val="19"/>
        </w:rPr>
        <w:t>nbsp;</w:t>
      </w:r>
      <w:r>
        <w:rPr>
          <w:rFonts w:ascii="Consolas" w:hAnsi="Consolas" w:cs="Consolas"/>
          <w:color w:val="000000"/>
          <w:sz w:val="19"/>
          <w:szCs w:val="19"/>
        </w:rPr>
        <w:t>or</w:t>
      </w:r>
      <w:proofErr w:type="gramEnd"/>
      <w:r>
        <w:rPr>
          <w:rFonts w:ascii="Consolas" w:hAnsi="Consolas" w:cs="Consolas"/>
          <w:color w:val="8AAE91"/>
          <w:sz w:val="19"/>
          <w:szCs w:val="19"/>
        </w:rPr>
        <w:t>&amp;nbsp</w:t>
      </w:r>
      <w:proofErr w:type="spellEnd"/>
      <w:r>
        <w:rPr>
          <w:rFonts w:ascii="Consolas" w:hAnsi="Consolas" w:cs="Consolas"/>
          <w:color w:val="8AAE91"/>
          <w:sz w:val="19"/>
          <w:szCs w:val="19"/>
        </w:rPr>
        <w:t>;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F44F06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ign Up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gn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}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nav-link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62C7E9B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A5E488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E1159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item dropdow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isplay</w:t>
      </w:r>
      <w:r>
        <w:rPr>
          <w:rFonts w:ascii="Consolas" w:hAnsi="Consolas" w:cs="Consolas"/>
          <w:color w:val="0000FF"/>
          <w:sz w:val="19"/>
          <w:szCs w:val="19"/>
        </w:rPr>
        <w:t>="none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userMenu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7AA66A3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nav-link dropdown-togg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example.co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dropdown0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data-toggle</w:t>
      </w:r>
      <w:r>
        <w:rPr>
          <w:rFonts w:ascii="Consolas" w:hAnsi="Consolas" w:cs="Consolas"/>
          <w:color w:val="0000FF"/>
          <w:sz w:val="19"/>
          <w:szCs w:val="19"/>
        </w:rPr>
        <w:t>="dropdow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aspop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expanded</w:t>
      </w:r>
      <w:r>
        <w:rPr>
          <w:rFonts w:ascii="Consolas" w:hAnsi="Consolas" w:cs="Consolas"/>
          <w:color w:val="0000FF"/>
          <w:sz w:val="19"/>
          <w:szCs w:val="19"/>
        </w:rPr>
        <w:t>="false"&gt;</w:t>
      </w:r>
      <w:r>
        <w:rPr>
          <w:rFonts w:ascii="Consolas" w:hAnsi="Consolas" w:cs="Consolas"/>
          <w:color w:val="000000"/>
          <w:sz w:val="19"/>
          <w:szCs w:val="19"/>
        </w:rPr>
        <w:t>Profile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46A08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dropdown-menu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ria-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abelledby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dropdown03"&gt;</w:t>
      </w:r>
    </w:p>
    <w:p w14:paraId="7988D9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y Profil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Profi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dropdown-item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1211714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y Caus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Cause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dropdown-item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42341D7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tart a new caus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NewC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}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{@class = </w:t>
      </w:r>
      <w:r>
        <w:rPr>
          <w:rFonts w:ascii="Consolas" w:hAnsi="Consolas" w:cs="Consolas"/>
          <w:color w:val="A31515"/>
          <w:sz w:val="19"/>
          <w:szCs w:val="19"/>
        </w:rPr>
        <w:t>"dropdown-item"</w:t>
      </w:r>
      <w:r>
        <w:rPr>
          <w:rFonts w:ascii="Consolas" w:hAnsi="Consolas" w:cs="Consolas"/>
          <w:color w:val="000000"/>
          <w:sz w:val="19"/>
          <w:szCs w:val="19"/>
        </w:rPr>
        <w:t>})</w:t>
      </w:r>
    </w:p>
    <w:p w14:paraId="645C3D0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19EB9C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1498E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DE0962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defaul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MenuTogg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 xml:space="preserve">Toggle Guest/User Mode (Will b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moved)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BEE85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li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886C5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B1281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u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B5ABB5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D2B88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my-md-2 float-md-right"&gt;</w:t>
      </w:r>
    </w:p>
    <w:p w14:paraId="08FEC3E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inline"&gt;</w:t>
      </w:r>
    </w:p>
    <w:p w14:paraId="30AF389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form-contro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placeholder</w:t>
      </w:r>
      <w:r>
        <w:rPr>
          <w:rFonts w:ascii="Consolas" w:hAnsi="Consolas" w:cs="Consolas"/>
          <w:color w:val="0000FF"/>
          <w:sz w:val="19"/>
          <w:szCs w:val="19"/>
        </w:rPr>
        <w:t>="Search current causes"&gt;</w:t>
      </w:r>
    </w:p>
    <w:p w14:paraId="4D1B868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8AAE91"/>
          <w:sz w:val="19"/>
          <w:szCs w:val="19"/>
        </w:rPr>
        <w:t>&amp;</w:t>
      </w:r>
      <w:proofErr w:type="spellStart"/>
      <w:proofErr w:type="gramStart"/>
      <w:r>
        <w:rPr>
          <w:rFonts w:ascii="Consolas" w:hAnsi="Consolas" w:cs="Consolas"/>
          <w:color w:val="8AAE91"/>
          <w:sz w:val="19"/>
          <w:szCs w:val="19"/>
        </w:rPr>
        <w:t>nbsp</w:t>
      </w:r>
      <w:proofErr w:type="spellEnd"/>
      <w:r>
        <w:rPr>
          <w:rFonts w:ascii="Consolas" w:hAnsi="Consolas" w:cs="Consolas"/>
          <w:color w:val="8AAE91"/>
          <w:sz w:val="19"/>
          <w:szCs w:val="19"/>
        </w:rPr>
        <w:t>;</w:t>
      </w:r>
      <w:proofErr w:type="gramEnd"/>
    </w:p>
    <w:p w14:paraId="340491F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form-control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-default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imary  ml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-2 p-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submi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Search"&gt;</w:t>
      </w:r>
    </w:p>
    <w:p w14:paraId="2E601E3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744FB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123059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9AFB4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FA5AE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21D8B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Body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427BD12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 body-content"&gt;</w:t>
      </w:r>
    </w:p>
    <w:p w14:paraId="2313DA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Head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4BB5319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013C2ED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CDCF44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href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A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4393EDE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flu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og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~/Conten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/vfyw_banner.png"</w:t>
      </w:r>
    </w:p>
    <w:p w14:paraId="1D1BBA6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Banner"&gt;</w:t>
      </w:r>
    </w:p>
    <w:p w14:paraId="4BC9B27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a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3D064E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BC04C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1020B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jumbotron"&gt;</w:t>
      </w:r>
    </w:p>
    <w:p w14:paraId="49C488F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3C830B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lead"&gt;</w:t>
      </w:r>
      <w:r>
        <w:rPr>
          <w:rFonts w:ascii="Consolas" w:hAnsi="Consolas" w:cs="Consolas"/>
          <w:color w:val="000000"/>
          <w:sz w:val="19"/>
          <w:szCs w:val="19"/>
        </w:rPr>
        <w:t xml:space="preserve">Your voices matter.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et's make it heard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200EDE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8B2F36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e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430C3B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End head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5DD1E3E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200DB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Error Pages common body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60BC3E8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0B7178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rror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h1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0EA47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An error occurred while processing you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quest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BC8E7F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Click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ActionLi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her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Index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Home"</w:t>
      </w:r>
      <w:r>
        <w:rPr>
          <w:rFonts w:ascii="Consolas" w:hAnsi="Consolas" w:cs="Consolas"/>
          <w:color w:val="000000"/>
          <w:sz w:val="19"/>
          <w:szCs w:val="19"/>
        </w:rPr>
        <w:t xml:space="preserve">) to go back to th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omepage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5789E9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h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F67E96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73091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derBo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831637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C0D1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Foot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6543205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r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B3C3A8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o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12"&gt;</w:t>
      </w:r>
    </w:p>
    <w:p w14:paraId="309E9BE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8AAE91"/>
          <w:sz w:val="19"/>
          <w:szCs w:val="19"/>
        </w:rPr>
        <w:t>&amp;copy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Y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- Vote with Your Wallet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FD073C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oter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AF6078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End Footer Code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1B8BEAB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1B911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6400"/>
          <w:sz w:val="19"/>
          <w:szCs w:val="19"/>
        </w:rPr>
        <w:t>&lt;!--</w:t>
      </w:r>
      <w:proofErr w:type="spellStart"/>
      <w:proofErr w:type="gramEnd"/>
      <w:r>
        <w:rPr>
          <w:rFonts w:ascii="Consolas" w:hAnsi="Consolas" w:cs="Consolas"/>
          <w:color w:val="006400"/>
          <w:sz w:val="19"/>
          <w:szCs w:val="19"/>
        </w:rPr>
        <w:t>jQ,Popper</w:t>
      </w:r>
      <w:proofErr w:type="spellEnd"/>
      <w:r>
        <w:rPr>
          <w:rFonts w:ascii="Consolas" w:hAnsi="Consolas" w:cs="Consolas"/>
          <w:color w:val="006400"/>
          <w:sz w:val="19"/>
          <w:szCs w:val="19"/>
        </w:rPr>
        <w:t xml:space="preserve"> &amp; JS--&gt;</w:t>
      </w:r>
    </w:p>
    <w:p w14:paraId="13E4281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s://code.jquery.com/jquery-3.4.1.slim.min.j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J6qa4849blE2+poT4WnyKhv5vZF5SrPo0iEjwBvKU7imGFAV0wwj1yYfoRSJoZ+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E2E59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cdn.jsdelivr.net/npm/popper.js@1.16.0/dist/umd/popper.min.j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tegrity</w:t>
      </w:r>
      <w:r>
        <w:rPr>
          <w:rFonts w:ascii="Consolas" w:hAnsi="Consolas" w:cs="Consolas"/>
          <w:color w:val="0000FF"/>
          <w:sz w:val="19"/>
          <w:szCs w:val="19"/>
        </w:rPr>
        <w:t>="sha384-Q6E9RHvbIyZFJoft+2mJbHaEWldlvI9IOYy5n3zV9zzTtmI3UksdQRVvoxMfooAo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rossorigi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anonymou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58E35D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B408C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C11F9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quer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FE6D72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cripts.Ren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bundles/bootstrap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D7C19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derS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script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12A84F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B74015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PFW_CW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.Controllers</w:t>
      </w:r>
      <w:proofErr w:type="gramEnd"/>
    </w:p>
    <w:p w14:paraId="3C6451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6FA6E8F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iewBag.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Home Pag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143B0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4CE68D3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 xml:space="preserve"> This is a CW2 file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43C48E8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9DEF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3F5E1A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3;</w:t>
      </w:r>
      <w:proofErr w:type="gramEnd"/>
    </w:p>
    <w:p w14:paraId="1ADF06C9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14003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       load more causes on demand</w:t>
      </w:r>
    </w:p>
    <w:p w14:paraId="0F585A5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th Razor Load Partial (param =0)</w:t>
      </w:r>
    </w:p>
    <w:p w14:paraId="4B8E0C2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tnClick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ll increase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local(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IndexPag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adItemNum</w:t>
      </w:r>
      <w:proofErr w:type="spellEnd"/>
    </w:p>
    <w:p w14:paraId="2375F50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Jquer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JAX calls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rticalCauseResul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ction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usesControll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(param =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JSON(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)</w:t>
      </w:r>
    </w:p>
    <w:p w14:paraId="7F4545A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articalCauseResul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turn html of the partial view</w:t>
      </w:r>
    </w:p>
    <w:p w14:paraId="1F8F435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        Reloa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usesList'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html content with the partial view html</w:t>
      </w:r>
    </w:p>
    <w:p w14:paraId="5617F2C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C93AF1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E7256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$(docume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read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) {</w:t>
      </w:r>
    </w:p>
    <w:p w14:paraId="5F9322B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$(</w:t>
      </w:r>
      <w:r>
        <w:rPr>
          <w:rFonts w:ascii="Consolas" w:hAnsi="Consolas" w:cs="Consolas"/>
          <w:color w:val="A31515"/>
          <w:sz w:val="19"/>
          <w:szCs w:val="19"/>
        </w:rPr>
        <w:t>'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LoadMor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clic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) {</w:t>
      </w:r>
    </w:p>
    <w:p w14:paraId="2AA7535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;</w:t>
      </w:r>
      <w:proofErr w:type="gramEnd"/>
    </w:p>
    <w:p w14:paraId="7036204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$.aj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{</w:t>
      </w:r>
    </w:p>
    <w:p w14:paraId="6781298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type: </w:t>
      </w:r>
      <w:r>
        <w:rPr>
          <w:rFonts w:ascii="Consolas" w:hAnsi="Consolas" w:cs="Consolas"/>
          <w:color w:val="A31515"/>
          <w:sz w:val="19"/>
          <w:szCs w:val="19"/>
        </w:rPr>
        <w:t>'POST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123AD1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url: </w:t>
      </w:r>
      <w:r>
        <w:rPr>
          <w:rFonts w:ascii="Consolas" w:hAnsi="Consolas" w:cs="Consolas"/>
          <w:color w:val="A31515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l.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~/Cause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ialCauseResul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A31515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30B4EF6D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'html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285203C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ata: </w:t>
      </w:r>
      <w:r>
        <w:rPr>
          <w:rFonts w:ascii="Consolas" w:hAnsi="Consolas" w:cs="Consolas"/>
          <w:color w:val="A31515"/>
          <w:sz w:val="19"/>
          <w:szCs w:val="19"/>
        </w:rPr>
        <w:t>'{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:"'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'"}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6D68120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en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'application/json; charset=UTF-8'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4C8898D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uccess: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data) {</w:t>
      </w:r>
    </w:p>
    <w:p w14:paraId="2F5C6B8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$(</w:t>
      </w:r>
      <w:r>
        <w:rPr>
          <w:rFonts w:ascii="Consolas" w:hAnsi="Consolas" w:cs="Consolas"/>
          <w:color w:val="A31515"/>
          <w:sz w:val="19"/>
          <w:szCs w:val="19"/>
        </w:rPr>
        <w:t>'#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usesLis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>).html(dat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79560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,</w:t>
      </w:r>
    </w:p>
    <w:p w14:paraId="08A994E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error: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XMLHttpRequ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Throw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6CC2182A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loadItem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6D25F09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responseTex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638B383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MLHttpRequest.response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6EF8060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FF007F"/>
          <w:sz w:val="19"/>
          <w:szCs w:val="19"/>
        </w:rPr>
        <w:t>\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extStatu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3C0BD39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xt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2CC0554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FF007F"/>
          <w:sz w:val="19"/>
          <w:szCs w:val="19"/>
        </w:rPr>
        <w:t>\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rrorThrow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6994DC2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Thrown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ECE05E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10C54AEF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14:paraId="7BD8686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);</w:t>
      </w:r>
    </w:p>
    <w:p w14:paraId="3829E60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);</w:t>
      </w:r>
    </w:p>
    <w:p w14:paraId="3A6A4D6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28E8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B6D30A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@*</w:t>
      </w:r>
      <w:r>
        <w:rPr>
          <w:rFonts w:ascii="Consolas" w:hAnsi="Consolas" w:cs="Consolas"/>
          <w:color w:val="006400"/>
          <w:sz w:val="19"/>
          <w:szCs w:val="19"/>
        </w:rPr>
        <w:t>Social Media Sharing Function from https://sharethis.com/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*@</w:t>
      </w:r>
    </w:p>
    <w:p w14:paraId="76F1281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ava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https://platform-api.sharethis.com/js/sharethis.js#property=5e9d00af69017f0019705263&amp;product=inline-share-button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sync</w:t>
      </w:r>
      <w:r>
        <w:rPr>
          <w:rFonts w:ascii="Consolas" w:hAnsi="Consolas" w:cs="Consolas"/>
          <w:color w:val="0000FF"/>
          <w:sz w:val="19"/>
          <w:szCs w:val="19"/>
        </w:rPr>
        <w:t>="async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C9B48D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ntainer"&gt;</w:t>
      </w:r>
    </w:p>
    <w:p w14:paraId="0C45C4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{</w:t>
      </w:r>
    </w:p>
    <w:p w14:paraId="6B8E955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gedO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052152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7DC2F76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 col-12 text-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text-danger align-middle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ggedOut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15B8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D55EEA3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14:paraId="04B0AEE5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row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 col-md-12"&gt;</w:t>
      </w:r>
    </w:p>
    <w:p w14:paraId="09324C3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text-info ml-3"&gt;</w:t>
      </w:r>
    </w:p>
    <w:p w14:paraId="69A2258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Our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2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C86A68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Discover our causes and sign your signature to suppor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.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/</w:t>
      </w:r>
      <w:r>
        <w:rPr>
          <w:rFonts w:ascii="Consolas" w:hAnsi="Consolas" w:cs="Consolas"/>
          <w:color w:val="800000"/>
          <w:sz w:val="19"/>
          <w:szCs w:val="19"/>
        </w:rPr>
        <w:t>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4B04864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harethi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inline-share-buttons"&gt;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9D5DDA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CA5016C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21345717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container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g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light row col-1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usesLis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6FFDD270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.Parti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usePartialVie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usesControl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PartialCaus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3))</w:t>
      </w:r>
    </w:p>
    <w:p w14:paraId="777EFEA8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ecti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DFC697E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 xml:space="preserve">=" col-12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-default text-primar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tnLoadMor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  <w:r>
        <w:rPr>
          <w:rFonts w:ascii="Consolas" w:hAnsi="Consolas" w:cs="Consolas"/>
          <w:color w:val="000000"/>
          <w:sz w:val="19"/>
          <w:szCs w:val="19"/>
        </w:rPr>
        <w:t>Load more Causes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utto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767E75B" w14:textId="77777777" w:rsidR="006807F7" w:rsidRDefault="006807F7" w:rsidP="006807F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230E54" w14:textId="28236D12" w:rsidR="006807F7" w:rsidRPr="00FB36C7" w:rsidRDefault="006807F7" w:rsidP="006807F7"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sectPr w:rsidR="006807F7" w:rsidRPr="00FB36C7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8ACAA" w14:textId="77777777" w:rsidR="00FB36C7" w:rsidRDefault="00FB36C7" w:rsidP="00FB36C7">
      <w:pPr>
        <w:spacing w:after="0" w:line="240" w:lineRule="auto"/>
      </w:pPr>
      <w:r>
        <w:separator/>
      </w:r>
    </w:p>
  </w:endnote>
  <w:endnote w:type="continuationSeparator" w:id="0">
    <w:p w14:paraId="6B492C5A" w14:textId="77777777" w:rsidR="00FB36C7" w:rsidRDefault="00FB36C7" w:rsidP="00FB3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5A706D" w14:textId="77777777" w:rsidR="00FB36C7" w:rsidRDefault="00FB36C7" w:rsidP="00FB36C7">
      <w:pPr>
        <w:spacing w:after="0" w:line="240" w:lineRule="auto"/>
      </w:pPr>
      <w:r>
        <w:separator/>
      </w:r>
    </w:p>
  </w:footnote>
  <w:footnote w:type="continuationSeparator" w:id="0">
    <w:p w14:paraId="0E96B10C" w14:textId="77777777" w:rsidR="00FB36C7" w:rsidRDefault="00FB36C7" w:rsidP="00FB36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DFA5" w14:textId="30EC908F" w:rsidR="00FB36C7" w:rsidRDefault="006807F7">
    <w:pPr>
      <w:pStyle w:val="Header"/>
    </w:pPr>
    <w:hyperlink r:id="rId1" w:history="1">
      <w:r>
        <w:rPr>
          <w:rStyle w:val="Hyperlink"/>
        </w:rPr>
        <w:t>https://pfwcw2.azurewebsites.net/</w:t>
      </w:r>
    </w:hyperlink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jQyMzQwNjcyNDNR0lEKTi0uzszPAykwrAUAkitL1iwAAAA="/>
  </w:docVars>
  <w:rsids>
    <w:rsidRoot w:val="00B1499D"/>
    <w:rsid w:val="005C0F2A"/>
    <w:rsid w:val="006807F7"/>
    <w:rsid w:val="00B1499D"/>
    <w:rsid w:val="00D61861"/>
    <w:rsid w:val="00FB3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D0705"/>
  <w15:chartTrackingRefBased/>
  <w15:docId w15:val="{C36571C5-8FF7-4EE7-A8EA-2CBBD93D2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D6186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4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1499D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D61861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36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6C7"/>
  </w:style>
  <w:style w:type="paragraph" w:styleId="Footer">
    <w:name w:val="footer"/>
    <w:basedOn w:val="Normal"/>
    <w:link w:val="FooterChar"/>
    <w:uiPriority w:val="99"/>
    <w:unhideWhenUsed/>
    <w:rsid w:val="00FB36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6C7"/>
  </w:style>
  <w:style w:type="character" w:styleId="Hyperlink">
    <w:name w:val="Hyperlink"/>
    <w:basedOn w:val="DefaultParagraphFont"/>
    <w:uiPriority w:val="99"/>
    <w:semiHidden/>
    <w:unhideWhenUsed/>
    <w:rsid w:val="006807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7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pfwcw2.azurewebsites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78DC777839B84AA78BE34820D6106B" ma:contentTypeVersion="10" ma:contentTypeDescription="Create a new document." ma:contentTypeScope="" ma:versionID="d4fe49f12cc38b39f3bb800f4a4da4b2">
  <xsd:schema xmlns:xsd="http://www.w3.org/2001/XMLSchema" xmlns:xs="http://www.w3.org/2001/XMLSchema" xmlns:p="http://schemas.microsoft.com/office/2006/metadata/properties" xmlns:ns3="e77d71de-ed03-4187-81e7-c51d7bba4b52" targetNamespace="http://schemas.microsoft.com/office/2006/metadata/properties" ma:root="true" ma:fieldsID="6ed341d3afa68c81ef9127b4e1fa430c" ns3:_="">
    <xsd:import namespace="e77d71de-ed03-4187-81e7-c51d7bba4b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d71de-ed03-4187-81e7-c51d7bba4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F8DD86-6C73-4475-B6FF-BD78AAB9D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d71de-ed03-4187-81e7-c51d7bba4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B5BF2C-2FEE-409B-A911-89C79994F4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B03636-21CB-4690-BA0D-776DE0FBC6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5</TotalTime>
  <Pages>24</Pages>
  <Words>10434</Words>
  <Characters>42575</Characters>
  <Application>Microsoft Office Word</Application>
  <DocSecurity>0</DocSecurity>
  <Lines>608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y Vo</dc:creator>
  <cp:keywords/>
  <dc:description/>
  <cp:lastModifiedBy>Nicky Vo</cp:lastModifiedBy>
  <cp:revision>1</cp:revision>
  <dcterms:created xsi:type="dcterms:W3CDTF">2020-04-17T21:07:00Z</dcterms:created>
  <dcterms:modified xsi:type="dcterms:W3CDTF">2020-04-2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78DC777839B84AA78BE34820D6106B</vt:lpwstr>
  </property>
</Properties>
</file>